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5C9C3" w14:textId="77777777" w:rsidR="00D70AB9" w:rsidRDefault="00E632D3" w:rsidP="005C0485">
      <w:pPr>
        <w:jc w:val="both"/>
      </w:pPr>
      <w:r>
        <w:rPr>
          <w:rtl/>
        </w:rPr>
        <w:tab/>
      </w:r>
    </w:p>
    <w:p w14:paraId="0C82AAAD" w14:textId="77777777" w:rsidR="00D70AB9" w:rsidRDefault="00D70AB9" w:rsidP="005C0485">
      <w:pPr>
        <w:jc w:val="both"/>
      </w:pPr>
    </w:p>
    <w:p w14:paraId="6F14EF71" w14:textId="77777777" w:rsidR="00622FAE" w:rsidRDefault="00E632D3" w:rsidP="005C0485">
      <w:pPr>
        <w:jc w:val="both"/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</w:p>
    <w:p w14:paraId="4F187C22" w14:textId="5211B677" w:rsidR="007C2606" w:rsidRDefault="00B35B20" w:rsidP="005C0485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E968E5C" wp14:editId="50B744AE">
                <wp:simplePos x="0" y="0"/>
                <wp:positionH relativeFrom="margin">
                  <wp:posOffset>0</wp:posOffset>
                </wp:positionH>
                <wp:positionV relativeFrom="paragraph">
                  <wp:posOffset>165100</wp:posOffset>
                </wp:positionV>
                <wp:extent cx="5036820" cy="58674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6820" cy="586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B680B1" w14:textId="199708F8" w:rsidR="00D70AB9" w:rsidRPr="00B35B20" w:rsidRDefault="0086435F" w:rsidP="0086435F">
                            <w:pPr>
                              <w:jc w:val="center"/>
                              <w:rPr>
                                <w:rFonts w:ascii="Tajawal" w:hAnsi="Tajawal" w:cs="Tajawal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lang w:val="en-GB" w:eastAsia="en-GB"/>
                              </w:rPr>
                            </w:pPr>
                            <w:r w:rsidRPr="00B35B20">
                              <w:rPr>
                                <w:rFonts w:ascii="Tajawal" w:hAnsi="Tajawal" w:cs="Tajawal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rtl/>
                                <w:lang w:val="en-GB" w:eastAsia="en-GB"/>
                              </w:rPr>
                              <w:t>شـهادة لمن يهمه الأمـ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68E5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0;margin-top:13pt;width:396.6pt;height:46.2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" fillcolor="white [3201]" stroked="f" strokeweight=".5pt">
                <v:textbox>
                  <w:txbxContent>
                    <w:p w14:paraId="1FB680B1" w14:textId="199708F8" w:rsidR="00D70AB9" w:rsidRPr="00B35B20" w:rsidRDefault="0086435F" w:rsidP="0086435F">
                      <w:pPr>
                        <w:jc w:val="center"/>
                        <w:rPr>
                          <w:rFonts w:ascii="Tajawal" w:hAnsi="Tajawal" w:cs="Tajawal"/>
                          <w:b/>
                          <w:bCs/>
                          <w:color w:val="083C61"/>
                          <w:sz w:val="28"/>
                          <w:szCs w:val="28"/>
                          <w:lang w:val="en-GB" w:eastAsia="en-GB"/>
                        </w:rPr>
                      </w:pPr>
                      <w:r w:rsidRPr="00B35B20">
                        <w:rPr>
                          <w:rFonts w:ascii="Tajawal" w:hAnsi="Tajawal" w:cs="Tajawal"/>
                          <w:b/>
                          <w:bCs/>
                          <w:color w:val="083C61"/>
                          <w:sz w:val="28"/>
                          <w:szCs w:val="28"/>
                          <w:rtl/>
                          <w:lang w:val="en-GB" w:eastAsia="en-GB"/>
                        </w:rPr>
                        <w:t>شـهادة لمن يهمه الأمـر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632D3">
        <w:rPr>
          <w:rtl/>
        </w:rPr>
        <w:tab/>
      </w:r>
    </w:p>
    <w:p w14:paraId="6D3602DF" w14:textId="1E4EDA19" w:rsidR="005C0485" w:rsidRPr="00D70AB9" w:rsidRDefault="00E632D3" w:rsidP="00D70AB9">
      <w:pPr>
        <w:jc w:val="both"/>
      </w:pPr>
      <w:r>
        <w:rPr>
          <w:rtl/>
        </w:rPr>
        <w:tab/>
      </w:r>
    </w:p>
    <w:p w14:paraId="40F8D434" w14:textId="6397B1BE" w:rsidR="00D70AB9" w:rsidRPr="004C5903" w:rsidRDefault="00D70AB9" w:rsidP="00D70AB9">
      <w:pPr>
        <w:rPr>
          <w:rFonts w:ascii="Verdana" w:hAnsi="Verdana"/>
          <w:color w:val="1F3864" w:themeColor="accent1" w:themeShade="80"/>
          <w:sz w:val="32"/>
          <w:szCs w:val="32"/>
        </w:rPr>
      </w:pPr>
    </w:p>
    <w:p w14:paraId="09C64C22" w14:textId="60DEFFE3" w:rsidR="00301FD1" w:rsidRPr="00A2020A" w:rsidRDefault="00B35B20" w:rsidP="00301FD1">
      <w:pPr>
        <w:jc w:val="center"/>
        <w:rPr>
          <w:b/>
          <w:bCs/>
          <w:rtl/>
          <w:lang w:bidi="ar-A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CA108C3" wp14:editId="17C6FC23">
                <wp:simplePos x="0" y="0"/>
                <wp:positionH relativeFrom="page">
                  <wp:posOffset>590550</wp:posOffset>
                </wp:positionH>
                <wp:positionV relativeFrom="paragraph">
                  <wp:posOffset>264794</wp:posOffset>
                </wp:positionV>
                <wp:extent cx="6454140" cy="4257675"/>
                <wp:effectExtent l="0" t="0" r="3810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54140" cy="4257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A9BF4F" w14:textId="7A58F965" w:rsidR="0044304D" w:rsidRDefault="00044390" w:rsidP="00044390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  <w:rtl/>
                                <w:lang w:val="en-GB"/>
                              </w:rPr>
                            </w:pPr>
                            <w:r w:rsidRPr="00044390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تشهد </w:t>
                            </w:r>
                            <w:r w:rsidR="00F4722D">
                              <w:rPr>
                                <w:rFonts w:ascii="Tajawal" w:hAnsi="Tajawal" w:cs="Tajawal" w:hint="cs"/>
                                <w:color w:val="083C61"/>
                                <w:rtl/>
                                <w:lang w:bidi="ar-AE"/>
                              </w:rPr>
                              <w:t>غرفة تجارة</w:t>
                            </w:r>
                            <w:r w:rsidRPr="00044390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دبي بأن شهادة المنشأ الصادرة </w:t>
                            </w:r>
                            <w:r w:rsidR="00E21F33"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 xml:space="preserve">لـ </w:t>
                            </w:r>
                            <w:r w:rsidRPr="00044390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</w:t>
                            </w:r>
                            <w:r w:rsidRPr="00976D95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*************</w:t>
                            </w:r>
                            <w:r w:rsidR="00431E6E" w:rsidRPr="00976D95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</w:rPr>
                              <w:t xml:space="preserve"> </w:t>
                            </w:r>
                            <w:r w:rsidR="00976D95" w:rsidRPr="00976D95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  <w:lang w:bidi="ar-AE"/>
                              </w:rPr>
                              <w:t>ش.ذ.م.م</w:t>
                            </w:r>
                            <w:r w:rsidR="00976D95">
                              <w:rPr>
                                <w:rFonts w:ascii="Tajawal" w:hAnsi="Tajawal" w:cs="Tajawal" w:hint="cs"/>
                                <w:color w:val="083C61"/>
                                <w:rtl/>
                                <w:lang w:bidi="ar-AE"/>
                              </w:rPr>
                              <w:t xml:space="preserve"> </w:t>
                            </w:r>
                            <w:r w:rsidRPr="00044390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صحيحة وموثوقة، وذلك بناءً على التصريحات والمستندات المقدمة</w:t>
                            </w:r>
                            <w:r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ascii="Tajawal" w:hAnsi="Tajawal" w:cs="Tajawal"/>
                                <w:color w:val="083C61"/>
                                <w:lang w:val="en-GB"/>
                              </w:rPr>
                              <w:t>.</w:t>
                            </w:r>
                          </w:p>
                          <w:p w14:paraId="21C82D61" w14:textId="77777777" w:rsidR="00F4722D" w:rsidRDefault="00F4722D" w:rsidP="00F4722D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  <w:rtl/>
                                <w:lang w:val="en-GB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6213"/>
                              <w:gridCol w:w="3633"/>
                            </w:tblGrid>
                            <w:tr w:rsidR="00514185" w:rsidRPr="00DF3DEC" w14:paraId="0616F31A" w14:textId="77777777" w:rsidTr="0097735B">
                              <w:trPr>
                                <w:trHeight w:val="406"/>
                              </w:trPr>
                              <w:tc>
                                <w:tcPr>
                                  <w:tcW w:w="6213" w:type="dxa"/>
                                  <w:tcBorders>
                                    <w:top w:val="single" w:sz="8" w:space="0" w:color="auto"/>
                                    <w:left w:val="single" w:sz="8" w:space="0" w:color="auto"/>
                                    <w:bottom w:val="single" w:sz="8" w:space="0" w:color="auto"/>
                                    <w:right w:val="single" w:sz="4" w:space="0" w:color="083C61"/>
                                  </w:tcBorders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5704822E" w14:textId="78F52764" w:rsidR="00514185" w:rsidRPr="00DF3DEC" w:rsidRDefault="00662B0A" w:rsidP="003A73E2">
                                  <w:pPr>
                                    <w:bidi/>
                                    <w:spacing w:line="360" w:lineRule="auto"/>
                                    <w:rPr>
                                      <w:rFonts w:ascii="Tajawal" w:hAnsi="Tajawal" w:cs="Tajawal"/>
                                      <w:color w:val="083C61"/>
                                    </w:rPr>
                                  </w:pPr>
                                  <w:r w:rsidRPr="00431E6E">
                                    <w:rPr>
                                      <w:rFonts w:ascii="Tajawal" w:hAnsi="Tajawal" w:cs="Tajawal" w:hint="cs"/>
                                      <w:color w:val="083C61"/>
                                      <w:highlight w:val="yellow"/>
                                      <w:rtl/>
                                    </w:rPr>
                                    <w:t>********</w:t>
                                  </w:r>
                                  <w:r w:rsidR="00CF21C1">
                                    <w:rPr>
                                      <w:rFonts w:ascii="Tajawal" w:hAnsi="Tajawal" w:cs="Tajawal" w:hint="cs"/>
                                      <w:color w:val="083C61"/>
                                      <w:rtl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="Tajawal" w:hAnsi="Tajawal" w:cs="Tajawal" w:hint="cs"/>
                                      <w:color w:val="083C61"/>
                                      <w:rtl/>
                                    </w:rPr>
                                    <w:t xml:space="preserve">     التاريخ : </w:t>
                                  </w:r>
                                  <w:r w:rsidRPr="00431E6E">
                                    <w:rPr>
                                      <w:rFonts w:ascii="Tajawal" w:hAnsi="Tajawal" w:cs="Tajawal" w:hint="cs"/>
                                      <w:color w:val="083C61"/>
                                      <w:highlight w:val="yellow"/>
                                      <w:rtl/>
                                    </w:rPr>
                                    <w:t>**/**/****</w:t>
                                  </w:r>
                                </w:p>
                              </w:tc>
                              <w:tc>
                                <w:tcPr>
                                  <w:tcW w:w="3633" w:type="dxa"/>
                                  <w:tcBorders>
                                    <w:top w:val="single" w:sz="8" w:space="0" w:color="auto"/>
                                    <w:left w:val="single" w:sz="4" w:space="0" w:color="083C61"/>
                                    <w:bottom w:val="single" w:sz="4" w:space="0" w:color="083C61"/>
                                    <w:right w:val="single" w:sz="8" w:space="0" w:color="auto"/>
                                  </w:tcBorders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63030656" w14:textId="667C831D" w:rsidR="00514185" w:rsidRPr="00DF3DEC" w:rsidRDefault="00DF3DEC" w:rsidP="00DF3DEC">
                                  <w:pPr>
                                    <w:bidi/>
                                    <w:spacing w:line="360" w:lineRule="auto"/>
                                    <w:rPr>
                                      <w:rFonts w:ascii="Tajawal" w:hAnsi="Tajawal" w:cs="Tajawal"/>
                                      <w:color w:val="083C61"/>
                                    </w:rPr>
                                  </w:pPr>
                                  <w:r w:rsidRPr="00DF3DEC">
                                    <w:rPr>
                                      <w:rFonts w:ascii="Tajawal" w:hAnsi="Tajawal" w:cs="Tajawal"/>
                                      <w:color w:val="083C61"/>
                                      <w:rtl/>
                                    </w:rPr>
                                    <w:t>رقم</w:t>
                                  </w:r>
                                  <w:r w:rsidR="00E8689A">
                                    <w:rPr>
                                      <w:rFonts w:ascii="Tajawal" w:hAnsi="Tajawal" w:cs="Tajawal" w:hint="cs"/>
                                      <w:color w:val="083C61"/>
                                      <w:rtl/>
                                    </w:rPr>
                                    <w:t xml:space="preserve"> </w:t>
                                  </w:r>
                                  <w:r w:rsidRPr="00DF3DEC">
                                    <w:rPr>
                                      <w:rFonts w:ascii="Tajawal" w:hAnsi="Tajawal" w:cs="Tajawal"/>
                                      <w:color w:val="083C61"/>
                                      <w:rtl/>
                                    </w:rPr>
                                    <w:t>شهادة المنشأ</w:t>
                                  </w:r>
                                </w:p>
                              </w:tc>
                            </w:tr>
                            <w:tr w:rsidR="00514185" w:rsidRPr="00DF3DEC" w14:paraId="7B7CC0B4" w14:textId="77777777" w:rsidTr="0097735B">
                              <w:trPr>
                                <w:trHeight w:val="263"/>
                              </w:trPr>
                              <w:tc>
                                <w:tcPr>
                                  <w:tcW w:w="6213" w:type="dxa"/>
                                  <w:tcBorders>
                                    <w:top w:val="nil"/>
                                    <w:left w:val="single" w:sz="8" w:space="0" w:color="auto"/>
                                    <w:bottom w:val="single" w:sz="8" w:space="0" w:color="auto"/>
                                    <w:right w:val="single" w:sz="8" w:space="0" w:color="auto"/>
                                  </w:tcBorders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3978E877" w14:textId="5B0F5700" w:rsidR="00514185" w:rsidRPr="00DF3DEC" w:rsidRDefault="00662B0A" w:rsidP="00DF3DEC">
                                  <w:pPr>
                                    <w:bidi/>
                                    <w:spacing w:line="360" w:lineRule="auto"/>
                                    <w:rPr>
                                      <w:rFonts w:ascii="Tajawal" w:hAnsi="Tajawal" w:cs="Tajawal"/>
                                      <w:color w:val="083C61"/>
                                    </w:rPr>
                                  </w:pPr>
                                  <w:r>
                                    <w:rPr>
                                      <w:rFonts w:ascii="Tajawal" w:hAnsi="Tajawal" w:cs="Tajawal" w:hint="cs"/>
                                      <w:color w:val="083C61"/>
                                      <w:rtl/>
                                    </w:rPr>
                                    <w:t xml:space="preserve"> </w:t>
                                  </w:r>
                                  <w:r w:rsidRPr="00976D95">
                                    <w:rPr>
                                      <w:rFonts w:ascii="Tajawal" w:hAnsi="Tajawal" w:cs="Tajawal" w:hint="cs"/>
                                      <w:color w:val="083C61"/>
                                      <w:highlight w:val="yellow"/>
                                      <w:rtl/>
                                    </w:rPr>
                                    <w:t>********</w:t>
                                  </w:r>
                                  <w:r>
                                    <w:rPr>
                                      <w:rFonts w:ascii="Tajawal" w:hAnsi="Tajawal" w:cs="Tajawal" w:hint="cs"/>
                                      <w:color w:val="083C61"/>
                                      <w:rtl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3633" w:type="dxa"/>
                                  <w:tcBorders>
                                    <w:top w:val="single" w:sz="4" w:space="0" w:color="083C61"/>
                                    <w:left w:val="nil"/>
                                    <w:bottom w:val="single" w:sz="4" w:space="0" w:color="083C61"/>
                                    <w:right w:val="single" w:sz="8" w:space="0" w:color="auto"/>
                                  </w:tcBorders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6E7AE3A9" w14:textId="5EB2EB26" w:rsidR="00514185" w:rsidRPr="00DF3DEC" w:rsidRDefault="007C0EBF" w:rsidP="00DF3DEC">
                                  <w:pPr>
                                    <w:bidi/>
                                    <w:spacing w:line="360" w:lineRule="auto"/>
                                    <w:rPr>
                                      <w:rFonts w:ascii="Tajawal" w:hAnsi="Tajawal" w:cs="Tajawal"/>
                                      <w:color w:val="083C61"/>
                                    </w:rPr>
                                  </w:pPr>
                                  <w:r w:rsidRPr="00DF3DEC">
                                    <w:rPr>
                                      <w:rFonts w:ascii="Tajawal" w:hAnsi="Tajawal" w:cs="Tajawal"/>
                                      <w:color w:val="083C61"/>
                                      <w:rtl/>
                                    </w:rPr>
                                    <w:t>رقم</w:t>
                                  </w:r>
                                  <w:r w:rsidRPr="00DF3DEC">
                                    <w:rPr>
                                      <w:rFonts w:ascii="Tajawal" w:hAnsi="Tajawal" w:cs="Tajawal" w:hint="cs"/>
                                      <w:color w:val="083C61"/>
                                      <w:rtl/>
                                    </w:rPr>
                                    <w:t xml:space="preserve"> الفاتورة</w:t>
                                  </w:r>
                                </w:p>
                              </w:tc>
                            </w:tr>
                            <w:tr w:rsidR="00514185" w:rsidRPr="00DF3DEC" w14:paraId="24FFD1DE" w14:textId="77777777" w:rsidTr="0097735B">
                              <w:trPr>
                                <w:trHeight w:val="1933"/>
                              </w:trPr>
                              <w:tc>
                                <w:tcPr>
                                  <w:tcW w:w="6213" w:type="dxa"/>
                                  <w:tcBorders>
                                    <w:top w:val="nil"/>
                                    <w:left w:val="single" w:sz="4" w:space="0" w:color="083C61"/>
                                    <w:bottom w:val="single" w:sz="8" w:space="0" w:color="auto"/>
                                    <w:right w:val="single" w:sz="4" w:space="0" w:color="083C61"/>
                                  </w:tcBorders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56A848E8" w14:textId="77777777" w:rsidR="00514185" w:rsidRPr="00976D95" w:rsidRDefault="00662B0A" w:rsidP="00DF3DEC">
                                  <w:pPr>
                                    <w:bidi/>
                                    <w:spacing w:line="360" w:lineRule="auto"/>
                                    <w:rPr>
                                      <w:rFonts w:ascii="Tajawal" w:hAnsi="Tajawal" w:cs="Tajawal"/>
                                      <w:color w:val="083C61"/>
                                      <w:highlight w:val="yellow"/>
                                      <w:rtl/>
                                    </w:rPr>
                                  </w:pPr>
                                  <w:r w:rsidRPr="00976D95">
                                    <w:rPr>
                                      <w:rFonts w:ascii="Tajawal" w:hAnsi="Tajawal" w:cs="Tajawal" w:hint="cs"/>
                                      <w:color w:val="083C61"/>
                                      <w:highlight w:val="yellow"/>
                                      <w:rtl/>
                                    </w:rPr>
                                    <w:t xml:space="preserve">*********** ********* *********** </w:t>
                                  </w:r>
                                </w:p>
                                <w:p w14:paraId="7BF9B266" w14:textId="3AC7DD40" w:rsidR="00662B0A" w:rsidRPr="00DF3DEC" w:rsidRDefault="00662B0A" w:rsidP="00662B0A">
                                  <w:pPr>
                                    <w:bidi/>
                                    <w:spacing w:line="360" w:lineRule="auto"/>
                                    <w:rPr>
                                      <w:rFonts w:ascii="Tajawal" w:hAnsi="Tajawal" w:cs="Tajawal"/>
                                      <w:color w:val="083C61"/>
                                    </w:rPr>
                                  </w:pPr>
                                  <w:r w:rsidRPr="00976D95">
                                    <w:rPr>
                                      <w:rFonts w:ascii="Tajawal" w:hAnsi="Tajawal" w:cs="Tajawal" w:hint="cs"/>
                                      <w:color w:val="083C61"/>
                                      <w:highlight w:val="yellow"/>
                                      <w:rtl/>
                                    </w:rPr>
                                    <w:t xml:space="preserve"> ******************** *********</w:t>
                                  </w:r>
                                </w:p>
                              </w:tc>
                              <w:tc>
                                <w:tcPr>
                                  <w:tcW w:w="3633" w:type="dxa"/>
                                  <w:tcBorders>
                                    <w:top w:val="single" w:sz="4" w:space="0" w:color="083C61"/>
                                    <w:left w:val="single" w:sz="4" w:space="0" w:color="083C61"/>
                                    <w:bottom w:val="single" w:sz="8" w:space="0" w:color="auto"/>
                                    <w:right w:val="single" w:sz="4" w:space="0" w:color="083C61"/>
                                  </w:tcBorders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20EFA7A9" w14:textId="6F5AF120" w:rsidR="00514185" w:rsidRPr="00DF3DEC" w:rsidRDefault="007C0EBF" w:rsidP="00DF3DEC">
                                  <w:pPr>
                                    <w:bidi/>
                                    <w:spacing w:line="360" w:lineRule="auto"/>
                                    <w:rPr>
                                      <w:rFonts w:ascii="Tajawal" w:hAnsi="Tajawal" w:cs="Tajawal"/>
                                      <w:color w:val="083C61"/>
                                    </w:rPr>
                                  </w:pPr>
                                  <w:r w:rsidRPr="00DF3DEC">
                                    <w:rPr>
                                      <w:rFonts w:ascii="Tajawal" w:hAnsi="Tajawal" w:cs="Tajawal"/>
                                      <w:color w:val="083C61"/>
                                      <w:rtl/>
                                    </w:rPr>
                                    <w:t>المرسل إليه</w:t>
                                  </w:r>
                                </w:p>
                              </w:tc>
                            </w:tr>
                            <w:tr w:rsidR="00514185" w:rsidRPr="00DF3DEC" w14:paraId="6138B389" w14:textId="77777777" w:rsidTr="0097735B">
                              <w:trPr>
                                <w:trHeight w:val="263"/>
                              </w:trPr>
                              <w:tc>
                                <w:tcPr>
                                  <w:tcW w:w="6213" w:type="dxa"/>
                                  <w:tcBorders>
                                    <w:top w:val="nil"/>
                                    <w:left w:val="single" w:sz="8" w:space="0" w:color="auto"/>
                                    <w:bottom w:val="single" w:sz="8" w:space="0" w:color="auto"/>
                                    <w:right w:val="single" w:sz="4" w:space="0" w:color="083C61"/>
                                  </w:tcBorders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0522F277" w14:textId="4E7CFBE9" w:rsidR="00514185" w:rsidRPr="00DF3DEC" w:rsidRDefault="00606F5A" w:rsidP="00DF3DEC">
                                  <w:pPr>
                                    <w:bidi/>
                                    <w:spacing w:line="360" w:lineRule="auto"/>
                                    <w:rPr>
                                      <w:rFonts w:ascii="Tajawal" w:hAnsi="Tajawal" w:cs="Tajawal"/>
                                      <w:color w:val="083C61"/>
                                    </w:rPr>
                                  </w:pPr>
                                  <w:r w:rsidRPr="00976D95">
                                    <w:rPr>
                                      <w:rFonts w:ascii="Tajawal" w:hAnsi="Tajawal" w:cs="Tajawal" w:hint="cs"/>
                                      <w:color w:val="083C61"/>
                                      <w:highlight w:val="yellow"/>
                                      <w:rtl/>
                                    </w:rPr>
                                    <w:t>*******</w:t>
                                  </w:r>
                                </w:p>
                              </w:tc>
                              <w:tc>
                                <w:tcPr>
                                  <w:tcW w:w="3633" w:type="dxa"/>
                                  <w:tcBorders>
                                    <w:top w:val="nil"/>
                                    <w:left w:val="single" w:sz="4" w:space="0" w:color="083C61"/>
                                    <w:bottom w:val="single" w:sz="4" w:space="0" w:color="083C61"/>
                                    <w:right w:val="single" w:sz="8" w:space="0" w:color="auto"/>
                                  </w:tcBorders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28BC7747" w14:textId="325670CD" w:rsidR="00514185" w:rsidRPr="00DF3DEC" w:rsidRDefault="00606F5A" w:rsidP="00DF3DEC">
                                  <w:pPr>
                                    <w:bidi/>
                                    <w:spacing w:line="360" w:lineRule="auto"/>
                                    <w:rPr>
                                      <w:rFonts w:ascii="Tajawal" w:hAnsi="Tajawal" w:cs="Tajawal"/>
                                      <w:color w:val="083C61"/>
                                    </w:rPr>
                                  </w:pPr>
                                  <w:r w:rsidRPr="00DF3DEC">
                                    <w:rPr>
                                      <w:rFonts w:ascii="Tajawal" w:hAnsi="Tajawal" w:cs="Tajawal" w:hint="cs"/>
                                      <w:color w:val="083C61"/>
                                      <w:rtl/>
                                    </w:rPr>
                                    <w:t>بلد المنشأ</w:t>
                                  </w:r>
                                </w:p>
                              </w:tc>
                            </w:tr>
                          </w:tbl>
                          <w:p w14:paraId="58D7C448" w14:textId="77777777" w:rsidR="00514185" w:rsidRPr="00044390" w:rsidRDefault="00514185" w:rsidP="00DF3DEC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A108C3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left:0;text-align:left;margin-left:46.5pt;margin-top:20.85pt;width:508.2pt;height:335.25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" fillcolor="white [3201]" stroked="f" strokeweight=".5pt">
                <v:textbox>
                  <w:txbxContent>
                    <w:p w14:paraId="45A9BF4F" w14:textId="7A58F965" w:rsidR="0044304D" w:rsidRDefault="00044390" w:rsidP="00044390">
                      <w:pPr>
                        <w:bidi/>
                        <w:spacing w:line="360" w:lineRule="auto"/>
                        <w:rPr>
                          <w:rFonts w:ascii="Tajawal" w:hAnsi="Tajawal" w:cs="Tajawal"/>
                          <w:color w:val="083C61"/>
                          <w:rtl/>
                          <w:lang w:val="en-GB"/>
                        </w:rPr>
                      </w:pPr>
                      <w:r w:rsidRPr="00044390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تشهد </w:t>
                      </w:r>
                      <w:r w:rsidR="00F4722D">
                        <w:rPr>
                          <w:rFonts w:ascii="Tajawal" w:hAnsi="Tajawal" w:cs="Tajawal" w:hint="cs"/>
                          <w:color w:val="083C61"/>
                          <w:rtl/>
                          <w:lang w:bidi="ar-AE"/>
                        </w:rPr>
                        <w:t>غرفة تجارة</w:t>
                      </w:r>
                      <w:r w:rsidRPr="00044390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دبي بأن شهادة المنشأ الصادرة </w:t>
                      </w:r>
                      <w:r w:rsidR="00E21F33">
                        <w:rPr>
                          <w:rFonts w:ascii="Tajawal" w:hAnsi="Tajawal" w:cs="Tajawal" w:hint="cs"/>
                          <w:color w:val="083C61"/>
                          <w:rtl/>
                        </w:rPr>
                        <w:t xml:space="preserve">لـ </w:t>
                      </w:r>
                      <w:r w:rsidRPr="00044390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</w:t>
                      </w:r>
                      <w:r w:rsidRPr="00976D95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*************</w:t>
                      </w:r>
                      <w:r w:rsidR="00431E6E" w:rsidRPr="00976D95">
                        <w:rPr>
                          <w:rFonts w:ascii="Tajawal" w:hAnsi="Tajawal" w:cs="Tajawal"/>
                          <w:color w:val="083C61"/>
                          <w:highlight w:val="yellow"/>
                        </w:rPr>
                        <w:t xml:space="preserve"> </w:t>
                      </w:r>
                      <w:r w:rsidR="00976D95" w:rsidRPr="00976D95">
                        <w:rPr>
                          <w:rFonts w:ascii="Tajawal" w:hAnsi="Tajawal" w:cs="Tajawal" w:hint="cs"/>
                          <w:color w:val="083C61"/>
                          <w:highlight w:val="yellow"/>
                          <w:rtl/>
                          <w:lang w:bidi="ar-AE"/>
                        </w:rPr>
                        <w:t>ش.ذ.م.م</w:t>
                      </w:r>
                      <w:r w:rsidR="00976D95">
                        <w:rPr>
                          <w:rFonts w:ascii="Tajawal" w:hAnsi="Tajawal" w:cs="Tajawal" w:hint="cs"/>
                          <w:color w:val="083C61"/>
                          <w:rtl/>
                          <w:lang w:bidi="ar-AE"/>
                        </w:rPr>
                        <w:t xml:space="preserve"> </w:t>
                      </w:r>
                      <w:r w:rsidRPr="00044390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صحيحة وموثوقة، وذلك بناءً على التصريحات والمستندات المقدمة</w:t>
                      </w:r>
                      <w:r>
                        <w:rPr>
                          <w:rFonts w:ascii="Tajawal" w:hAnsi="Tajawal" w:cs="Tajawal" w:hint="cs"/>
                          <w:color w:val="083C61"/>
                          <w:rtl/>
                        </w:rPr>
                        <w:t xml:space="preserve"> </w:t>
                      </w:r>
                      <w:r>
                        <w:rPr>
                          <w:rFonts w:ascii="Tajawal" w:hAnsi="Tajawal" w:cs="Tajawal"/>
                          <w:color w:val="083C61"/>
                          <w:lang w:val="en-GB"/>
                        </w:rPr>
                        <w:t>.</w:t>
                      </w:r>
                    </w:p>
                    <w:p w14:paraId="21C82D61" w14:textId="77777777" w:rsidR="00F4722D" w:rsidRDefault="00F4722D" w:rsidP="00F4722D">
                      <w:pPr>
                        <w:bidi/>
                        <w:spacing w:line="360" w:lineRule="auto"/>
                        <w:rPr>
                          <w:rFonts w:ascii="Tajawal" w:hAnsi="Tajawal" w:cs="Tajawal"/>
                          <w:color w:val="083C61"/>
                          <w:rtl/>
                          <w:lang w:val="en-GB"/>
                        </w:rPr>
                      </w:pPr>
                    </w:p>
                    <w:tbl>
                      <w:tblPr>
                        <w:tblW w:w="0" w:type="auto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6213"/>
                        <w:gridCol w:w="3633"/>
                      </w:tblGrid>
                      <w:tr w:rsidR="00514185" w:rsidRPr="00DF3DEC" w14:paraId="0616F31A" w14:textId="77777777" w:rsidTr="0097735B">
                        <w:trPr>
                          <w:trHeight w:val="406"/>
                        </w:trPr>
                        <w:tc>
                          <w:tcPr>
                            <w:tcW w:w="6213" w:type="dxa"/>
                            <w:tcBorders>
                              <w:top w:val="single" w:sz="8" w:space="0" w:color="auto"/>
                              <w:left w:val="single" w:sz="8" w:space="0" w:color="auto"/>
                              <w:bottom w:val="single" w:sz="8" w:space="0" w:color="auto"/>
                              <w:right w:val="single" w:sz="4" w:space="0" w:color="083C61"/>
                            </w:tcBorders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5704822E" w14:textId="78F52764" w:rsidR="00514185" w:rsidRPr="00DF3DEC" w:rsidRDefault="00662B0A" w:rsidP="003A73E2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</w:rPr>
                            </w:pPr>
                            <w:r w:rsidRPr="00431E6E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********</w:t>
                            </w:r>
                            <w:r w:rsidR="00CF21C1"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 xml:space="preserve">  </w:t>
                            </w:r>
                            <w:r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 xml:space="preserve">     التاريخ : </w:t>
                            </w:r>
                            <w:r w:rsidRPr="00431E6E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**/**/****</w:t>
                            </w:r>
                          </w:p>
                        </w:tc>
                        <w:tc>
                          <w:tcPr>
                            <w:tcW w:w="3633" w:type="dxa"/>
                            <w:tcBorders>
                              <w:top w:val="single" w:sz="8" w:space="0" w:color="auto"/>
                              <w:left w:val="single" w:sz="4" w:space="0" w:color="083C61"/>
                              <w:bottom w:val="single" w:sz="4" w:space="0" w:color="083C61"/>
                              <w:right w:val="single" w:sz="8" w:space="0" w:color="auto"/>
                            </w:tcBorders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63030656" w14:textId="667C831D" w:rsidR="00514185" w:rsidRPr="00DF3DEC" w:rsidRDefault="00DF3DEC" w:rsidP="00DF3DEC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</w:rPr>
                            </w:pPr>
                            <w:r w:rsidRPr="00DF3DEC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>رقم</w:t>
                            </w:r>
                            <w:r w:rsidR="00E8689A"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 xml:space="preserve"> </w:t>
                            </w:r>
                            <w:r w:rsidRPr="00DF3DEC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>شهادة المنشأ</w:t>
                            </w:r>
                          </w:p>
                        </w:tc>
                      </w:tr>
                      <w:tr w:rsidR="00514185" w:rsidRPr="00DF3DEC" w14:paraId="7B7CC0B4" w14:textId="77777777" w:rsidTr="0097735B">
                        <w:trPr>
                          <w:trHeight w:val="263"/>
                        </w:trPr>
                        <w:tc>
                          <w:tcPr>
                            <w:tcW w:w="6213" w:type="dxa"/>
                            <w:tcBorders>
                              <w:top w:val="nil"/>
                              <w:left w:val="single" w:sz="8" w:space="0" w:color="auto"/>
                              <w:bottom w:val="single" w:sz="8" w:space="0" w:color="auto"/>
                              <w:right w:val="single" w:sz="8" w:space="0" w:color="auto"/>
                            </w:tcBorders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3978E877" w14:textId="5B0F5700" w:rsidR="00514185" w:rsidRPr="00DF3DEC" w:rsidRDefault="00662B0A" w:rsidP="00DF3DEC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</w:rPr>
                            </w:pPr>
                            <w:r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 xml:space="preserve"> </w:t>
                            </w:r>
                            <w:r w:rsidRPr="00976D95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********</w:t>
                            </w:r>
                            <w:r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3633" w:type="dxa"/>
                            <w:tcBorders>
                              <w:top w:val="single" w:sz="4" w:space="0" w:color="083C61"/>
                              <w:left w:val="nil"/>
                              <w:bottom w:val="single" w:sz="4" w:space="0" w:color="083C61"/>
                              <w:right w:val="single" w:sz="8" w:space="0" w:color="auto"/>
                            </w:tcBorders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6E7AE3A9" w14:textId="5EB2EB26" w:rsidR="00514185" w:rsidRPr="00DF3DEC" w:rsidRDefault="007C0EBF" w:rsidP="00DF3DEC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</w:rPr>
                            </w:pPr>
                            <w:r w:rsidRPr="00DF3DEC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>رقم</w:t>
                            </w:r>
                            <w:r w:rsidRPr="00DF3DEC"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 xml:space="preserve"> الفاتورة</w:t>
                            </w:r>
                          </w:p>
                        </w:tc>
                      </w:tr>
                      <w:tr w:rsidR="00514185" w:rsidRPr="00DF3DEC" w14:paraId="24FFD1DE" w14:textId="77777777" w:rsidTr="0097735B">
                        <w:trPr>
                          <w:trHeight w:val="1933"/>
                        </w:trPr>
                        <w:tc>
                          <w:tcPr>
                            <w:tcW w:w="6213" w:type="dxa"/>
                            <w:tcBorders>
                              <w:top w:val="nil"/>
                              <w:left w:val="single" w:sz="4" w:space="0" w:color="083C61"/>
                              <w:bottom w:val="single" w:sz="8" w:space="0" w:color="auto"/>
                              <w:right w:val="single" w:sz="4" w:space="0" w:color="083C61"/>
                            </w:tcBorders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56A848E8" w14:textId="77777777" w:rsidR="00514185" w:rsidRPr="00976D95" w:rsidRDefault="00662B0A" w:rsidP="00DF3DEC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</w:pPr>
                            <w:r w:rsidRPr="00976D95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 xml:space="preserve">*********** ********* *********** </w:t>
                            </w:r>
                          </w:p>
                          <w:p w14:paraId="7BF9B266" w14:textId="3AC7DD40" w:rsidR="00662B0A" w:rsidRPr="00DF3DEC" w:rsidRDefault="00662B0A" w:rsidP="00662B0A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</w:rPr>
                            </w:pPr>
                            <w:r w:rsidRPr="00976D95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 xml:space="preserve"> ******************** *********</w:t>
                            </w:r>
                          </w:p>
                        </w:tc>
                        <w:tc>
                          <w:tcPr>
                            <w:tcW w:w="3633" w:type="dxa"/>
                            <w:tcBorders>
                              <w:top w:val="single" w:sz="4" w:space="0" w:color="083C61"/>
                              <w:left w:val="single" w:sz="4" w:space="0" w:color="083C61"/>
                              <w:bottom w:val="single" w:sz="8" w:space="0" w:color="auto"/>
                              <w:right w:val="single" w:sz="4" w:space="0" w:color="083C61"/>
                            </w:tcBorders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20EFA7A9" w14:textId="6F5AF120" w:rsidR="00514185" w:rsidRPr="00DF3DEC" w:rsidRDefault="007C0EBF" w:rsidP="00DF3DEC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</w:rPr>
                            </w:pPr>
                            <w:r w:rsidRPr="00DF3DEC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>المرسل إليه</w:t>
                            </w:r>
                          </w:p>
                        </w:tc>
                      </w:tr>
                      <w:tr w:rsidR="00514185" w:rsidRPr="00DF3DEC" w14:paraId="6138B389" w14:textId="77777777" w:rsidTr="0097735B">
                        <w:trPr>
                          <w:trHeight w:val="263"/>
                        </w:trPr>
                        <w:tc>
                          <w:tcPr>
                            <w:tcW w:w="6213" w:type="dxa"/>
                            <w:tcBorders>
                              <w:top w:val="nil"/>
                              <w:left w:val="single" w:sz="8" w:space="0" w:color="auto"/>
                              <w:bottom w:val="single" w:sz="8" w:space="0" w:color="auto"/>
                              <w:right w:val="single" w:sz="4" w:space="0" w:color="083C61"/>
                            </w:tcBorders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0522F277" w14:textId="4E7CFBE9" w:rsidR="00514185" w:rsidRPr="00DF3DEC" w:rsidRDefault="00606F5A" w:rsidP="00DF3DEC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</w:rPr>
                            </w:pPr>
                            <w:r w:rsidRPr="00976D95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*******</w:t>
                            </w:r>
                          </w:p>
                        </w:tc>
                        <w:tc>
                          <w:tcPr>
                            <w:tcW w:w="3633" w:type="dxa"/>
                            <w:tcBorders>
                              <w:top w:val="nil"/>
                              <w:left w:val="single" w:sz="4" w:space="0" w:color="083C61"/>
                              <w:bottom w:val="single" w:sz="4" w:space="0" w:color="083C61"/>
                              <w:right w:val="single" w:sz="8" w:space="0" w:color="auto"/>
                            </w:tcBorders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28BC7747" w14:textId="325670CD" w:rsidR="00514185" w:rsidRPr="00DF3DEC" w:rsidRDefault="00606F5A" w:rsidP="00DF3DEC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</w:rPr>
                            </w:pPr>
                            <w:r w:rsidRPr="00DF3DEC"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>بلد المنشأ</w:t>
                            </w:r>
                          </w:p>
                        </w:tc>
                      </w:tr>
                    </w:tbl>
                    <w:p w14:paraId="58D7C448" w14:textId="77777777" w:rsidR="00514185" w:rsidRPr="00044390" w:rsidRDefault="00514185" w:rsidP="00DF3DEC">
                      <w:pPr>
                        <w:bidi/>
                        <w:spacing w:line="360" w:lineRule="auto"/>
                        <w:rPr>
                          <w:rFonts w:ascii="Tajawal" w:hAnsi="Tajawal" w:cs="Tajawal"/>
                          <w:color w:val="083C61"/>
                          <w:lang w:val="en-GB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CF6B536" w14:textId="2A462AA7" w:rsidR="00C10BF2" w:rsidRDefault="00C10BF2" w:rsidP="00FC64F7">
      <w:pPr>
        <w:bidi/>
        <w:rPr>
          <w:lang w:bidi="ar-AE"/>
        </w:rPr>
      </w:pPr>
      <w:r>
        <w:rPr>
          <w:rtl/>
          <w:lang w:bidi="ar-AE"/>
        </w:rPr>
        <w:tab/>
      </w:r>
      <w:r>
        <w:rPr>
          <w:rtl/>
          <w:lang w:bidi="ar-AE"/>
        </w:rPr>
        <w:tab/>
      </w:r>
    </w:p>
    <w:p w14:paraId="1F269054" w14:textId="257BB2A5" w:rsidR="00E62567" w:rsidRDefault="00E62567" w:rsidP="00E62567">
      <w:pPr>
        <w:bidi/>
        <w:rPr>
          <w:lang w:bidi="ar-AE"/>
        </w:rPr>
      </w:pPr>
    </w:p>
    <w:p w14:paraId="15812C66" w14:textId="77777777" w:rsidR="00E62567" w:rsidRPr="00066351" w:rsidRDefault="00E62567" w:rsidP="00E62567">
      <w:pPr>
        <w:bidi/>
        <w:rPr>
          <w:rtl/>
          <w:lang w:bidi="ar-AE"/>
        </w:rPr>
      </w:pPr>
    </w:p>
    <w:p w14:paraId="1A89E7D0" w14:textId="368CFA47" w:rsidR="00066351" w:rsidRDefault="006359E7" w:rsidP="0045355D">
      <w:pPr>
        <w:bidi/>
        <w:jc w:val="both"/>
        <w:rPr>
          <w:rFonts w:cs="Simplified Arabic"/>
          <w:sz w:val="26"/>
          <w:szCs w:val="26"/>
          <w:rtl/>
        </w:rPr>
      </w:pPr>
      <w:r>
        <w:rPr>
          <w:rFonts w:cs="Simplified Arabic"/>
          <w:sz w:val="26"/>
          <w:szCs w:val="26"/>
          <w:rtl/>
        </w:rPr>
        <w:tab/>
      </w:r>
      <w:r w:rsidR="00A61FAB">
        <w:rPr>
          <w:rFonts w:cs="Simplified Arabic"/>
          <w:sz w:val="26"/>
          <w:szCs w:val="26"/>
          <w:rtl/>
        </w:rPr>
        <w:tab/>
      </w:r>
    </w:p>
    <w:p w14:paraId="6F84762B" w14:textId="77777777" w:rsidR="00392160" w:rsidRPr="0045355D" w:rsidRDefault="00392160" w:rsidP="00392160">
      <w:pPr>
        <w:bidi/>
        <w:jc w:val="both"/>
        <w:rPr>
          <w:rFonts w:cs="Simplified Arabic"/>
          <w:sz w:val="26"/>
          <w:szCs w:val="26"/>
        </w:rPr>
      </w:pPr>
    </w:p>
    <w:sectPr w:rsidR="00392160" w:rsidRPr="0045355D" w:rsidSect="0087347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4" w:right="378" w:bottom="731" w:left="1797" w:header="19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036BC0" w14:textId="77777777" w:rsidR="003D570F" w:rsidRDefault="003D570F" w:rsidP="00923B2D">
      <w:r>
        <w:separator/>
      </w:r>
    </w:p>
  </w:endnote>
  <w:endnote w:type="continuationSeparator" w:id="0">
    <w:p w14:paraId="45098C63" w14:textId="77777777" w:rsidR="003D570F" w:rsidRDefault="003D570F" w:rsidP="00923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jawal">
    <w:panose1 w:val="00000500000000000000"/>
    <w:charset w:val="00"/>
    <w:family w:val="auto"/>
    <w:pitch w:val="variable"/>
    <w:sig w:usb0="8000202F" w:usb1="9000204A" w:usb2="00000008" w:usb3="00000000" w:csb0="0000004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0824D" w14:textId="5300A2A2" w:rsidR="0090684D" w:rsidRDefault="00514185" w:rsidP="0090684D">
    <w:pPr>
      <w:pStyle w:val="Footer"/>
      <w:ind w:left="-851"/>
    </w:pPr>
    <w:r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5A6C082D" wp14:editId="56AC5AD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700530" cy="345440"/>
              <wp:effectExtent l="0" t="0" r="13970" b="0"/>
              <wp:wrapNone/>
              <wp:docPr id="1328547061" name="Text Box 8" descr="Dubai Chambers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0053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542832B" w14:textId="33AECDA2" w:rsidR="00514185" w:rsidRPr="00514185" w:rsidRDefault="00514185" w:rsidP="00514185">
                          <w:pPr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14185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6C082D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alt="Dubai Chambers - Confidential" style="position:absolute;left:0;text-align:left;margin-left:0;margin-top:0;width:133.9pt;height:27.2pt;z-index:25165824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" filled="f" stroked="f">
              <v:fill o:detectmouseclick="t"/>
              <v:textbox style="mso-fit-shape-to-text:t" inset="0,0,0,15pt">
                <w:txbxContent>
                  <w:p w14:paraId="1542832B" w14:textId="33AECDA2" w:rsidR="00514185" w:rsidRPr="00514185" w:rsidRDefault="00514185" w:rsidP="00514185">
                    <w:pPr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514185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Dubai Chambers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AE22F" w14:textId="15E9FBFF" w:rsidR="00873478" w:rsidRPr="00B35B20" w:rsidRDefault="00873478" w:rsidP="00B35B20">
    <w:pPr>
      <w:pStyle w:val="Footer"/>
      <w:bidi/>
      <w:ind w:left="-709" w:firstLine="284"/>
      <w:jc w:val="center"/>
      <w:rPr>
        <w:rFonts w:ascii="Tajawal" w:hAnsi="Tajawal" w:cs="Tajawal"/>
        <w:sz w:val="22"/>
        <w:szCs w:val="22"/>
      </w:rPr>
    </w:pPr>
  </w:p>
  <w:p w14:paraId="0EEEDFB1" w14:textId="0F342E2A" w:rsidR="00923B2D" w:rsidRPr="00B35B20" w:rsidRDefault="00B35B20" w:rsidP="00B35B20">
    <w:pPr>
      <w:pStyle w:val="Footer"/>
      <w:bidi/>
      <w:ind w:left="-709" w:firstLine="284"/>
      <w:jc w:val="center"/>
      <w:rPr>
        <w:rFonts w:ascii="Tajawal" w:hAnsi="Tajawal" w:cs="Tajawal"/>
        <w:sz w:val="22"/>
        <w:szCs w:val="22"/>
        <w:lang w:val="en-US" w:bidi="ar-AE"/>
      </w:rPr>
    </w:pPr>
    <w:r w:rsidRPr="00B35B20">
      <w:rPr>
        <w:rFonts w:ascii="Tajawal" w:hAnsi="Tajawal" w:cs="Tajawal"/>
        <w:noProof/>
        <w:sz w:val="13"/>
        <w:szCs w:val="13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FDBB688" wp14:editId="12DE1EBA">
              <wp:simplePos x="0" y="0"/>
              <wp:positionH relativeFrom="column">
                <wp:posOffset>-1173480</wp:posOffset>
              </wp:positionH>
              <wp:positionV relativeFrom="paragraph">
                <wp:posOffset>109220</wp:posOffset>
              </wp:positionV>
              <wp:extent cx="7711440" cy="45719"/>
              <wp:effectExtent l="0" t="0" r="0" b="5715"/>
              <wp:wrapNone/>
              <wp:docPr id="1668617523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11440" cy="45719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84D45E" id="Rectangle 12" o:spid="_x0000_s1026" style="position:absolute;margin-left:-92.4pt;margin-top:8.6pt;width:607.2pt;height:3.6pt;z-index:2516776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" fillcolor="#c00000" stroked="f" strokeweight="1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6AA8F" w14:textId="6DC1B46F" w:rsidR="00C6205E" w:rsidRDefault="0051418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3B33F332" wp14:editId="3BDF3E6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700530" cy="345440"/>
              <wp:effectExtent l="0" t="0" r="13970" b="0"/>
              <wp:wrapNone/>
              <wp:docPr id="1465181770" name="Text Box 7" descr="Dubai Chambers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0053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9447FF4" w14:textId="73ED69D0" w:rsidR="00514185" w:rsidRPr="00514185" w:rsidRDefault="00514185" w:rsidP="00514185">
                          <w:pPr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14185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33F332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9" type="#_x0000_t202" alt="Dubai Chambers - Confidential" style="position:absolute;margin-left:0;margin-top:0;width:133.9pt;height:27.2pt;z-index:25165824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" filled="f" stroked="f">
              <v:fill o:detectmouseclick="t"/>
              <v:textbox style="mso-fit-shape-to-text:t" inset="0,0,0,15pt">
                <w:txbxContent>
                  <w:p w14:paraId="19447FF4" w14:textId="73ED69D0" w:rsidR="00514185" w:rsidRPr="00514185" w:rsidRDefault="00514185" w:rsidP="00514185">
                    <w:pPr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514185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Dubai Chambers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6F463D" w14:textId="77777777" w:rsidR="003D570F" w:rsidRDefault="003D570F" w:rsidP="00923B2D">
      <w:r>
        <w:separator/>
      </w:r>
    </w:p>
  </w:footnote>
  <w:footnote w:type="continuationSeparator" w:id="0">
    <w:p w14:paraId="2DB3E842" w14:textId="77777777" w:rsidR="003D570F" w:rsidRDefault="003D570F" w:rsidP="00923B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A1480" w14:textId="77777777" w:rsidR="00BE3FBE" w:rsidRDefault="00BE3F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27FDB" w14:textId="027FB258" w:rsidR="00923B2D" w:rsidRDefault="00923B2D" w:rsidP="0090684D">
    <w:pPr>
      <w:pStyle w:val="Header"/>
      <w:ind w:left="-851"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271D38" w14:textId="77777777" w:rsidR="00BE3FBE" w:rsidRDefault="00BE3F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C605A"/>
    <w:multiLevelType w:val="hybridMultilevel"/>
    <w:tmpl w:val="08D06C2E"/>
    <w:lvl w:ilvl="0" w:tplc="971A443C">
      <w:numFmt w:val="bullet"/>
      <w:lvlText w:val="-"/>
      <w:lvlJc w:val="left"/>
      <w:pPr>
        <w:ind w:left="720" w:hanging="360"/>
      </w:pPr>
      <w:rPr>
        <w:rFonts w:ascii="Simplified Arabic" w:eastAsia="MS Mincho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32D4B"/>
    <w:multiLevelType w:val="hybridMultilevel"/>
    <w:tmpl w:val="C5CE1BC8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F344DB"/>
    <w:multiLevelType w:val="hybridMultilevel"/>
    <w:tmpl w:val="6F467244"/>
    <w:lvl w:ilvl="0" w:tplc="4C09000F">
      <w:start w:val="1"/>
      <w:numFmt w:val="decimal"/>
      <w:lvlText w:val="%1."/>
      <w:lvlJc w:val="left"/>
      <w:pPr>
        <w:ind w:left="501" w:hanging="360"/>
      </w:pPr>
    </w:lvl>
    <w:lvl w:ilvl="1" w:tplc="4C090019" w:tentative="1">
      <w:start w:val="1"/>
      <w:numFmt w:val="lowerLetter"/>
      <w:lvlText w:val="%2."/>
      <w:lvlJc w:val="left"/>
      <w:pPr>
        <w:ind w:left="1221" w:hanging="360"/>
      </w:pPr>
    </w:lvl>
    <w:lvl w:ilvl="2" w:tplc="4C09001B" w:tentative="1">
      <w:start w:val="1"/>
      <w:numFmt w:val="lowerRoman"/>
      <w:lvlText w:val="%3."/>
      <w:lvlJc w:val="right"/>
      <w:pPr>
        <w:ind w:left="1941" w:hanging="180"/>
      </w:pPr>
    </w:lvl>
    <w:lvl w:ilvl="3" w:tplc="4C09000F" w:tentative="1">
      <w:start w:val="1"/>
      <w:numFmt w:val="decimal"/>
      <w:lvlText w:val="%4."/>
      <w:lvlJc w:val="left"/>
      <w:pPr>
        <w:ind w:left="2661" w:hanging="360"/>
      </w:pPr>
    </w:lvl>
    <w:lvl w:ilvl="4" w:tplc="4C090019" w:tentative="1">
      <w:start w:val="1"/>
      <w:numFmt w:val="lowerLetter"/>
      <w:lvlText w:val="%5."/>
      <w:lvlJc w:val="left"/>
      <w:pPr>
        <w:ind w:left="3381" w:hanging="360"/>
      </w:pPr>
    </w:lvl>
    <w:lvl w:ilvl="5" w:tplc="4C09001B" w:tentative="1">
      <w:start w:val="1"/>
      <w:numFmt w:val="lowerRoman"/>
      <w:lvlText w:val="%6."/>
      <w:lvlJc w:val="right"/>
      <w:pPr>
        <w:ind w:left="4101" w:hanging="180"/>
      </w:pPr>
    </w:lvl>
    <w:lvl w:ilvl="6" w:tplc="4C09000F" w:tentative="1">
      <w:start w:val="1"/>
      <w:numFmt w:val="decimal"/>
      <w:lvlText w:val="%7."/>
      <w:lvlJc w:val="left"/>
      <w:pPr>
        <w:ind w:left="4821" w:hanging="360"/>
      </w:pPr>
    </w:lvl>
    <w:lvl w:ilvl="7" w:tplc="4C090019" w:tentative="1">
      <w:start w:val="1"/>
      <w:numFmt w:val="lowerLetter"/>
      <w:lvlText w:val="%8."/>
      <w:lvlJc w:val="left"/>
      <w:pPr>
        <w:ind w:left="5541" w:hanging="360"/>
      </w:pPr>
    </w:lvl>
    <w:lvl w:ilvl="8" w:tplc="4C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" w15:restartNumberingAfterBreak="0">
    <w:nsid w:val="76654776"/>
    <w:multiLevelType w:val="hybridMultilevel"/>
    <w:tmpl w:val="791A76A6"/>
    <w:lvl w:ilvl="0" w:tplc="0C78B5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1094212">
    <w:abstractNumId w:val="0"/>
  </w:num>
  <w:num w:numId="2" w16cid:durableId="1842963474">
    <w:abstractNumId w:val="2"/>
  </w:num>
  <w:num w:numId="3" w16cid:durableId="902717726">
    <w:abstractNumId w:val="3"/>
  </w:num>
  <w:num w:numId="4" w16cid:durableId="9344816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tzQ2sTAwNjMzNjJS0lEKTi0uzszPAykwrAUAB2OutiwAAAA="/>
  </w:docVars>
  <w:rsids>
    <w:rsidRoot w:val="00923B2D"/>
    <w:rsid w:val="00000E14"/>
    <w:rsid w:val="00002A21"/>
    <w:rsid w:val="00003AE6"/>
    <w:rsid w:val="000150D4"/>
    <w:rsid w:val="000156AE"/>
    <w:rsid w:val="0001598C"/>
    <w:rsid w:val="00015FC7"/>
    <w:rsid w:val="00016C66"/>
    <w:rsid w:val="000172D4"/>
    <w:rsid w:val="00021F14"/>
    <w:rsid w:val="00024F6B"/>
    <w:rsid w:val="00030EC6"/>
    <w:rsid w:val="00032A6F"/>
    <w:rsid w:val="00033BCB"/>
    <w:rsid w:val="000353FB"/>
    <w:rsid w:val="00035576"/>
    <w:rsid w:val="000364D8"/>
    <w:rsid w:val="00041A6B"/>
    <w:rsid w:val="00042AE2"/>
    <w:rsid w:val="00044390"/>
    <w:rsid w:val="00050A67"/>
    <w:rsid w:val="00054047"/>
    <w:rsid w:val="0005581C"/>
    <w:rsid w:val="00055D82"/>
    <w:rsid w:val="00066351"/>
    <w:rsid w:val="00067AC9"/>
    <w:rsid w:val="00070994"/>
    <w:rsid w:val="0007187A"/>
    <w:rsid w:val="00074EA9"/>
    <w:rsid w:val="00080257"/>
    <w:rsid w:val="000839B3"/>
    <w:rsid w:val="00083A0C"/>
    <w:rsid w:val="00085802"/>
    <w:rsid w:val="00086AB2"/>
    <w:rsid w:val="00087BE9"/>
    <w:rsid w:val="000915D0"/>
    <w:rsid w:val="000938CA"/>
    <w:rsid w:val="00097FDB"/>
    <w:rsid w:val="000A65B6"/>
    <w:rsid w:val="000A7538"/>
    <w:rsid w:val="000B4BFB"/>
    <w:rsid w:val="000B521D"/>
    <w:rsid w:val="000B5358"/>
    <w:rsid w:val="000B5C9E"/>
    <w:rsid w:val="000D0548"/>
    <w:rsid w:val="000D1B80"/>
    <w:rsid w:val="000D5FD0"/>
    <w:rsid w:val="000D7D13"/>
    <w:rsid w:val="000E3C1E"/>
    <w:rsid w:val="000F63E9"/>
    <w:rsid w:val="00102351"/>
    <w:rsid w:val="00103001"/>
    <w:rsid w:val="00106CA4"/>
    <w:rsid w:val="001144A6"/>
    <w:rsid w:val="00117A29"/>
    <w:rsid w:val="001202AA"/>
    <w:rsid w:val="00122B1C"/>
    <w:rsid w:val="001248CE"/>
    <w:rsid w:val="00126077"/>
    <w:rsid w:val="00127F97"/>
    <w:rsid w:val="001308D1"/>
    <w:rsid w:val="001340DB"/>
    <w:rsid w:val="00135DAD"/>
    <w:rsid w:val="00136A2C"/>
    <w:rsid w:val="001443D7"/>
    <w:rsid w:val="00146703"/>
    <w:rsid w:val="00147025"/>
    <w:rsid w:val="001478EF"/>
    <w:rsid w:val="001504E7"/>
    <w:rsid w:val="00153340"/>
    <w:rsid w:val="001613EB"/>
    <w:rsid w:val="00163042"/>
    <w:rsid w:val="001642AF"/>
    <w:rsid w:val="00165426"/>
    <w:rsid w:val="001674B4"/>
    <w:rsid w:val="0016779F"/>
    <w:rsid w:val="00171A76"/>
    <w:rsid w:val="001863EF"/>
    <w:rsid w:val="00192CD7"/>
    <w:rsid w:val="00193C51"/>
    <w:rsid w:val="00195A97"/>
    <w:rsid w:val="001978A7"/>
    <w:rsid w:val="00197BA3"/>
    <w:rsid w:val="001A05AF"/>
    <w:rsid w:val="001A2231"/>
    <w:rsid w:val="001A498B"/>
    <w:rsid w:val="001A4AA3"/>
    <w:rsid w:val="001B1FA2"/>
    <w:rsid w:val="001B28E0"/>
    <w:rsid w:val="001B3D77"/>
    <w:rsid w:val="001B46E7"/>
    <w:rsid w:val="001B57A8"/>
    <w:rsid w:val="001C0388"/>
    <w:rsid w:val="001C043F"/>
    <w:rsid w:val="001C143F"/>
    <w:rsid w:val="001C2361"/>
    <w:rsid w:val="001C2375"/>
    <w:rsid w:val="001C24A3"/>
    <w:rsid w:val="001C38E0"/>
    <w:rsid w:val="001C3CE5"/>
    <w:rsid w:val="001C7DFF"/>
    <w:rsid w:val="001D04B8"/>
    <w:rsid w:val="001D0CEB"/>
    <w:rsid w:val="001D173E"/>
    <w:rsid w:val="001D4940"/>
    <w:rsid w:val="001D6F6A"/>
    <w:rsid w:val="001E7F3E"/>
    <w:rsid w:val="001F6C2B"/>
    <w:rsid w:val="002005A3"/>
    <w:rsid w:val="002010AA"/>
    <w:rsid w:val="0020404D"/>
    <w:rsid w:val="00210DF8"/>
    <w:rsid w:val="00210ECA"/>
    <w:rsid w:val="00213EF5"/>
    <w:rsid w:val="00213F2E"/>
    <w:rsid w:val="00214867"/>
    <w:rsid w:val="00222510"/>
    <w:rsid w:val="002228CF"/>
    <w:rsid w:val="002243A3"/>
    <w:rsid w:val="00235D4A"/>
    <w:rsid w:val="00235E6B"/>
    <w:rsid w:val="002428BC"/>
    <w:rsid w:val="00243783"/>
    <w:rsid w:val="00255257"/>
    <w:rsid w:val="0025639F"/>
    <w:rsid w:val="002619AC"/>
    <w:rsid w:val="002632C3"/>
    <w:rsid w:val="002657B7"/>
    <w:rsid w:val="00266FD5"/>
    <w:rsid w:val="00272043"/>
    <w:rsid w:val="0027565F"/>
    <w:rsid w:val="00282F4C"/>
    <w:rsid w:val="00284286"/>
    <w:rsid w:val="00285948"/>
    <w:rsid w:val="00292B36"/>
    <w:rsid w:val="00295BA7"/>
    <w:rsid w:val="00296AB5"/>
    <w:rsid w:val="002A0E31"/>
    <w:rsid w:val="002A28B0"/>
    <w:rsid w:val="002B29FB"/>
    <w:rsid w:val="002C74F0"/>
    <w:rsid w:val="002D26E9"/>
    <w:rsid w:val="002D3338"/>
    <w:rsid w:val="002D5E54"/>
    <w:rsid w:val="002E115E"/>
    <w:rsid w:val="002E2165"/>
    <w:rsid w:val="002F4115"/>
    <w:rsid w:val="002F470B"/>
    <w:rsid w:val="00300260"/>
    <w:rsid w:val="00301FD1"/>
    <w:rsid w:val="00305658"/>
    <w:rsid w:val="0031125C"/>
    <w:rsid w:val="00315B3B"/>
    <w:rsid w:val="003242C2"/>
    <w:rsid w:val="00324B48"/>
    <w:rsid w:val="0032516D"/>
    <w:rsid w:val="00325A17"/>
    <w:rsid w:val="003263F4"/>
    <w:rsid w:val="0033143E"/>
    <w:rsid w:val="003355F9"/>
    <w:rsid w:val="00341CF5"/>
    <w:rsid w:val="003456B6"/>
    <w:rsid w:val="00345F84"/>
    <w:rsid w:val="00352170"/>
    <w:rsid w:val="003523C8"/>
    <w:rsid w:val="0035357D"/>
    <w:rsid w:val="00367D40"/>
    <w:rsid w:val="00367F47"/>
    <w:rsid w:val="003705CD"/>
    <w:rsid w:val="00373A8F"/>
    <w:rsid w:val="0037543D"/>
    <w:rsid w:val="003778CD"/>
    <w:rsid w:val="00380232"/>
    <w:rsid w:val="0038069D"/>
    <w:rsid w:val="00390144"/>
    <w:rsid w:val="00390150"/>
    <w:rsid w:val="00392160"/>
    <w:rsid w:val="00394C69"/>
    <w:rsid w:val="00395483"/>
    <w:rsid w:val="003A0026"/>
    <w:rsid w:val="003A127E"/>
    <w:rsid w:val="003A73E2"/>
    <w:rsid w:val="003A74FF"/>
    <w:rsid w:val="003B3D71"/>
    <w:rsid w:val="003C0666"/>
    <w:rsid w:val="003C113B"/>
    <w:rsid w:val="003C1370"/>
    <w:rsid w:val="003C2162"/>
    <w:rsid w:val="003C3C8B"/>
    <w:rsid w:val="003D4C4F"/>
    <w:rsid w:val="003D53CF"/>
    <w:rsid w:val="003D570F"/>
    <w:rsid w:val="003D729A"/>
    <w:rsid w:val="003D7C9B"/>
    <w:rsid w:val="003E23E4"/>
    <w:rsid w:val="003E2952"/>
    <w:rsid w:val="003E318B"/>
    <w:rsid w:val="003E5CCE"/>
    <w:rsid w:val="003F3FC6"/>
    <w:rsid w:val="003F6120"/>
    <w:rsid w:val="00400CEA"/>
    <w:rsid w:val="00400EF1"/>
    <w:rsid w:val="0040302D"/>
    <w:rsid w:val="004040F8"/>
    <w:rsid w:val="00405B28"/>
    <w:rsid w:val="004079DE"/>
    <w:rsid w:val="00407ADB"/>
    <w:rsid w:val="00411541"/>
    <w:rsid w:val="00414B32"/>
    <w:rsid w:val="00416EB4"/>
    <w:rsid w:val="00423EEC"/>
    <w:rsid w:val="004240CE"/>
    <w:rsid w:val="00426F61"/>
    <w:rsid w:val="00431E6E"/>
    <w:rsid w:val="004320D9"/>
    <w:rsid w:val="004378BA"/>
    <w:rsid w:val="004406B1"/>
    <w:rsid w:val="0044304D"/>
    <w:rsid w:val="0045355D"/>
    <w:rsid w:val="00454F2F"/>
    <w:rsid w:val="00460686"/>
    <w:rsid w:val="004607FA"/>
    <w:rsid w:val="00460B99"/>
    <w:rsid w:val="004665A9"/>
    <w:rsid w:val="0046752B"/>
    <w:rsid w:val="00471916"/>
    <w:rsid w:val="00475502"/>
    <w:rsid w:val="004772C9"/>
    <w:rsid w:val="004856AB"/>
    <w:rsid w:val="00487A58"/>
    <w:rsid w:val="00491AE0"/>
    <w:rsid w:val="00497B12"/>
    <w:rsid w:val="004A4B88"/>
    <w:rsid w:val="004A539B"/>
    <w:rsid w:val="004B2E7B"/>
    <w:rsid w:val="004B41F0"/>
    <w:rsid w:val="004B4F69"/>
    <w:rsid w:val="004B5812"/>
    <w:rsid w:val="004B6C29"/>
    <w:rsid w:val="004C57ED"/>
    <w:rsid w:val="004C7731"/>
    <w:rsid w:val="004D0EE2"/>
    <w:rsid w:val="004E13DD"/>
    <w:rsid w:val="004E28ED"/>
    <w:rsid w:val="004E4260"/>
    <w:rsid w:val="004E5CCC"/>
    <w:rsid w:val="004F3D41"/>
    <w:rsid w:val="004F43CE"/>
    <w:rsid w:val="004F52BF"/>
    <w:rsid w:val="00506308"/>
    <w:rsid w:val="00506621"/>
    <w:rsid w:val="00507B3A"/>
    <w:rsid w:val="00507F46"/>
    <w:rsid w:val="00514185"/>
    <w:rsid w:val="00515C64"/>
    <w:rsid w:val="00517214"/>
    <w:rsid w:val="005179BD"/>
    <w:rsid w:val="00517BCD"/>
    <w:rsid w:val="00521DE4"/>
    <w:rsid w:val="0052431F"/>
    <w:rsid w:val="00526059"/>
    <w:rsid w:val="00532490"/>
    <w:rsid w:val="005359D7"/>
    <w:rsid w:val="00536AA1"/>
    <w:rsid w:val="0053701F"/>
    <w:rsid w:val="005370F3"/>
    <w:rsid w:val="005409D9"/>
    <w:rsid w:val="0054678C"/>
    <w:rsid w:val="0055007B"/>
    <w:rsid w:val="005503AB"/>
    <w:rsid w:val="00555D2C"/>
    <w:rsid w:val="00557B9A"/>
    <w:rsid w:val="005735FA"/>
    <w:rsid w:val="00574903"/>
    <w:rsid w:val="00574AE1"/>
    <w:rsid w:val="005752AE"/>
    <w:rsid w:val="005755AD"/>
    <w:rsid w:val="00576B24"/>
    <w:rsid w:val="005806AF"/>
    <w:rsid w:val="00581D26"/>
    <w:rsid w:val="0058518B"/>
    <w:rsid w:val="0059094E"/>
    <w:rsid w:val="00591830"/>
    <w:rsid w:val="00591835"/>
    <w:rsid w:val="00592476"/>
    <w:rsid w:val="005A0856"/>
    <w:rsid w:val="005A153F"/>
    <w:rsid w:val="005A405B"/>
    <w:rsid w:val="005A55DE"/>
    <w:rsid w:val="005A5E8D"/>
    <w:rsid w:val="005B153B"/>
    <w:rsid w:val="005B15A3"/>
    <w:rsid w:val="005B69C2"/>
    <w:rsid w:val="005B774D"/>
    <w:rsid w:val="005B7D15"/>
    <w:rsid w:val="005C0485"/>
    <w:rsid w:val="005D1E53"/>
    <w:rsid w:val="005D593C"/>
    <w:rsid w:val="005D6A2F"/>
    <w:rsid w:val="005D76AA"/>
    <w:rsid w:val="005D7DCE"/>
    <w:rsid w:val="005E1C29"/>
    <w:rsid w:val="005E3B74"/>
    <w:rsid w:val="005F2CB0"/>
    <w:rsid w:val="005F2E6E"/>
    <w:rsid w:val="00600CCA"/>
    <w:rsid w:val="0060296A"/>
    <w:rsid w:val="00606E9D"/>
    <w:rsid w:val="00606F5A"/>
    <w:rsid w:val="00611FB0"/>
    <w:rsid w:val="006158AF"/>
    <w:rsid w:val="00617F86"/>
    <w:rsid w:val="00622FAE"/>
    <w:rsid w:val="006247D1"/>
    <w:rsid w:val="00626438"/>
    <w:rsid w:val="00626E04"/>
    <w:rsid w:val="0063416A"/>
    <w:rsid w:val="006359E7"/>
    <w:rsid w:val="00635A26"/>
    <w:rsid w:val="006361C7"/>
    <w:rsid w:val="00637900"/>
    <w:rsid w:val="00637F11"/>
    <w:rsid w:val="00640AC9"/>
    <w:rsid w:val="00641013"/>
    <w:rsid w:val="0064236D"/>
    <w:rsid w:val="00644E40"/>
    <w:rsid w:val="00644EAF"/>
    <w:rsid w:val="00645EF0"/>
    <w:rsid w:val="00646CD4"/>
    <w:rsid w:val="006470C2"/>
    <w:rsid w:val="00647E6C"/>
    <w:rsid w:val="00652AE1"/>
    <w:rsid w:val="00654D83"/>
    <w:rsid w:val="0065502D"/>
    <w:rsid w:val="0065712B"/>
    <w:rsid w:val="00661C44"/>
    <w:rsid w:val="00662B0A"/>
    <w:rsid w:val="00663D60"/>
    <w:rsid w:val="00665013"/>
    <w:rsid w:val="006810BF"/>
    <w:rsid w:val="006833EA"/>
    <w:rsid w:val="006934C4"/>
    <w:rsid w:val="006A2112"/>
    <w:rsid w:val="006A3993"/>
    <w:rsid w:val="006A659F"/>
    <w:rsid w:val="006A75FF"/>
    <w:rsid w:val="006B02F5"/>
    <w:rsid w:val="006B233E"/>
    <w:rsid w:val="006B555F"/>
    <w:rsid w:val="006B6FC0"/>
    <w:rsid w:val="006C09C5"/>
    <w:rsid w:val="006C3C60"/>
    <w:rsid w:val="006C6855"/>
    <w:rsid w:val="006D1D20"/>
    <w:rsid w:val="006D20BD"/>
    <w:rsid w:val="006D325A"/>
    <w:rsid w:val="006D5BB6"/>
    <w:rsid w:val="006D7AE5"/>
    <w:rsid w:val="006E67E6"/>
    <w:rsid w:val="006F0336"/>
    <w:rsid w:val="006F1326"/>
    <w:rsid w:val="006F5565"/>
    <w:rsid w:val="006F5D37"/>
    <w:rsid w:val="006F5F9B"/>
    <w:rsid w:val="00703B58"/>
    <w:rsid w:val="0070472B"/>
    <w:rsid w:val="00706F1F"/>
    <w:rsid w:val="0071040E"/>
    <w:rsid w:val="00721291"/>
    <w:rsid w:val="007307A0"/>
    <w:rsid w:val="00732350"/>
    <w:rsid w:val="007343B5"/>
    <w:rsid w:val="007376A6"/>
    <w:rsid w:val="007407F7"/>
    <w:rsid w:val="007419FE"/>
    <w:rsid w:val="00742777"/>
    <w:rsid w:val="007516A1"/>
    <w:rsid w:val="00751779"/>
    <w:rsid w:val="007529C0"/>
    <w:rsid w:val="00753721"/>
    <w:rsid w:val="00753A03"/>
    <w:rsid w:val="0075606B"/>
    <w:rsid w:val="0075684E"/>
    <w:rsid w:val="00756FC7"/>
    <w:rsid w:val="00761C1D"/>
    <w:rsid w:val="007620FE"/>
    <w:rsid w:val="007643FD"/>
    <w:rsid w:val="00767763"/>
    <w:rsid w:val="0077096B"/>
    <w:rsid w:val="00770E71"/>
    <w:rsid w:val="00773429"/>
    <w:rsid w:val="0078001E"/>
    <w:rsid w:val="00780592"/>
    <w:rsid w:val="00780FAB"/>
    <w:rsid w:val="007820C1"/>
    <w:rsid w:val="00783EA1"/>
    <w:rsid w:val="00786117"/>
    <w:rsid w:val="00787990"/>
    <w:rsid w:val="0079026A"/>
    <w:rsid w:val="007918DB"/>
    <w:rsid w:val="00792845"/>
    <w:rsid w:val="00794692"/>
    <w:rsid w:val="007A1838"/>
    <w:rsid w:val="007A2CA8"/>
    <w:rsid w:val="007A3839"/>
    <w:rsid w:val="007A40E4"/>
    <w:rsid w:val="007B0C2D"/>
    <w:rsid w:val="007B3CE6"/>
    <w:rsid w:val="007B3DC3"/>
    <w:rsid w:val="007B432A"/>
    <w:rsid w:val="007C0EBF"/>
    <w:rsid w:val="007C1422"/>
    <w:rsid w:val="007C18DF"/>
    <w:rsid w:val="007C2606"/>
    <w:rsid w:val="007C42F3"/>
    <w:rsid w:val="007C5CC5"/>
    <w:rsid w:val="007C6D38"/>
    <w:rsid w:val="007D4297"/>
    <w:rsid w:val="007D54B9"/>
    <w:rsid w:val="007E6C91"/>
    <w:rsid w:val="007F5DB6"/>
    <w:rsid w:val="007F67E5"/>
    <w:rsid w:val="00801EF2"/>
    <w:rsid w:val="00805FA5"/>
    <w:rsid w:val="00811915"/>
    <w:rsid w:val="008143E0"/>
    <w:rsid w:val="00816ED0"/>
    <w:rsid w:val="00820913"/>
    <w:rsid w:val="00820A48"/>
    <w:rsid w:val="0083252B"/>
    <w:rsid w:val="00832FAA"/>
    <w:rsid w:val="00841821"/>
    <w:rsid w:val="00843809"/>
    <w:rsid w:val="00843CD5"/>
    <w:rsid w:val="008446CD"/>
    <w:rsid w:val="00844908"/>
    <w:rsid w:val="008463E3"/>
    <w:rsid w:val="008463EE"/>
    <w:rsid w:val="008511C5"/>
    <w:rsid w:val="008522A9"/>
    <w:rsid w:val="00853159"/>
    <w:rsid w:val="00855ECD"/>
    <w:rsid w:val="00857CF0"/>
    <w:rsid w:val="00860113"/>
    <w:rsid w:val="0086435F"/>
    <w:rsid w:val="00865848"/>
    <w:rsid w:val="00866494"/>
    <w:rsid w:val="00873478"/>
    <w:rsid w:val="008776DA"/>
    <w:rsid w:val="00882D4C"/>
    <w:rsid w:val="00882DC0"/>
    <w:rsid w:val="00884D0E"/>
    <w:rsid w:val="00886637"/>
    <w:rsid w:val="00886D8E"/>
    <w:rsid w:val="008878A3"/>
    <w:rsid w:val="008929EC"/>
    <w:rsid w:val="00897229"/>
    <w:rsid w:val="00897B52"/>
    <w:rsid w:val="008A1BD8"/>
    <w:rsid w:val="008A4421"/>
    <w:rsid w:val="008A5534"/>
    <w:rsid w:val="008A5C0F"/>
    <w:rsid w:val="008A6553"/>
    <w:rsid w:val="008A7162"/>
    <w:rsid w:val="008B0688"/>
    <w:rsid w:val="008B2AB4"/>
    <w:rsid w:val="008B6295"/>
    <w:rsid w:val="008B6708"/>
    <w:rsid w:val="008B7CED"/>
    <w:rsid w:val="008C20ED"/>
    <w:rsid w:val="008C2410"/>
    <w:rsid w:val="008C3521"/>
    <w:rsid w:val="008C3AA1"/>
    <w:rsid w:val="008C4EF5"/>
    <w:rsid w:val="008C566C"/>
    <w:rsid w:val="008C5D89"/>
    <w:rsid w:val="008C6B5A"/>
    <w:rsid w:val="008C7148"/>
    <w:rsid w:val="008C7663"/>
    <w:rsid w:val="008D1A54"/>
    <w:rsid w:val="008D1B46"/>
    <w:rsid w:val="008D3EED"/>
    <w:rsid w:val="008E0248"/>
    <w:rsid w:val="008E061E"/>
    <w:rsid w:val="008E2959"/>
    <w:rsid w:val="008E3D8A"/>
    <w:rsid w:val="008E47D5"/>
    <w:rsid w:val="008E48D6"/>
    <w:rsid w:val="008E7A58"/>
    <w:rsid w:val="008F2218"/>
    <w:rsid w:val="008F37F9"/>
    <w:rsid w:val="009001DF"/>
    <w:rsid w:val="00902634"/>
    <w:rsid w:val="0090684D"/>
    <w:rsid w:val="00911316"/>
    <w:rsid w:val="009117C4"/>
    <w:rsid w:val="00913FC8"/>
    <w:rsid w:val="009152FA"/>
    <w:rsid w:val="009159A9"/>
    <w:rsid w:val="0091655D"/>
    <w:rsid w:val="00917B2F"/>
    <w:rsid w:val="00917FAD"/>
    <w:rsid w:val="00921F92"/>
    <w:rsid w:val="00923B2D"/>
    <w:rsid w:val="00925FCD"/>
    <w:rsid w:val="00930194"/>
    <w:rsid w:val="0093041F"/>
    <w:rsid w:val="0093104D"/>
    <w:rsid w:val="00942F2B"/>
    <w:rsid w:val="009438D2"/>
    <w:rsid w:val="00944DB2"/>
    <w:rsid w:val="0094737D"/>
    <w:rsid w:val="0094782B"/>
    <w:rsid w:val="009521BD"/>
    <w:rsid w:val="009565FB"/>
    <w:rsid w:val="0095740D"/>
    <w:rsid w:val="00957B72"/>
    <w:rsid w:val="0096370C"/>
    <w:rsid w:val="00966373"/>
    <w:rsid w:val="009733D8"/>
    <w:rsid w:val="00974121"/>
    <w:rsid w:val="00976D95"/>
    <w:rsid w:val="0097735B"/>
    <w:rsid w:val="00982062"/>
    <w:rsid w:val="00982773"/>
    <w:rsid w:val="00994932"/>
    <w:rsid w:val="009956B1"/>
    <w:rsid w:val="009A0562"/>
    <w:rsid w:val="009A1A3E"/>
    <w:rsid w:val="009A256F"/>
    <w:rsid w:val="009A26AE"/>
    <w:rsid w:val="009A2D66"/>
    <w:rsid w:val="009A6ACF"/>
    <w:rsid w:val="009A7485"/>
    <w:rsid w:val="009A7781"/>
    <w:rsid w:val="009A7D6F"/>
    <w:rsid w:val="009B173E"/>
    <w:rsid w:val="009B24E9"/>
    <w:rsid w:val="009B2D8E"/>
    <w:rsid w:val="009B6C32"/>
    <w:rsid w:val="009B78EB"/>
    <w:rsid w:val="009C33D9"/>
    <w:rsid w:val="009C3D30"/>
    <w:rsid w:val="009C630C"/>
    <w:rsid w:val="009C6392"/>
    <w:rsid w:val="009E1E3D"/>
    <w:rsid w:val="009E1F6E"/>
    <w:rsid w:val="009E3E7C"/>
    <w:rsid w:val="009E6A43"/>
    <w:rsid w:val="009F0A79"/>
    <w:rsid w:val="009F2023"/>
    <w:rsid w:val="009F2DCD"/>
    <w:rsid w:val="009F6D6E"/>
    <w:rsid w:val="00A03183"/>
    <w:rsid w:val="00A05731"/>
    <w:rsid w:val="00A10126"/>
    <w:rsid w:val="00A14369"/>
    <w:rsid w:val="00A1458E"/>
    <w:rsid w:val="00A16BFE"/>
    <w:rsid w:val="00A21B91"/>
    <w:rsid w:val="00A250CA"/>
    <w:rsid w:val="00A2632D"/>
    <w:rsid w:val="00A30B53"/>
    <w:rsid w:val="00A30D52"/>
    <w:rsid w:val="00A32455"/>
    <w:rsid w:val="00A32D40"/>
    <w:rsid w:val="00A400E0"/>
    <w:rsid w:val="00A47498"/>
    <w:rsid w:val="00A527E9"/>
    <w:rsid w:val="00A5369A"/>
    <w:rsid w:val="00A556FE"/>
    <w:rsid w:val="00A55823"/>
    <w:rsid w:val="00A57B6D"/>
    <w:rsid w:val="00A60A6E"/>
    <w:rsid w:val="00A6130E"/>
    <w:rsid w:val="00A61FAB"/>
    <w:rsid w:val="00A62509"/>
    <w:rsid w:val="00A743ED"/>
    <w:rsid w:val="00A74A5E"/>
    <w:rsid w:val="00A75B2A"/>
    <w:rsid w:val="00A840C2"/>
    <w:rsid w:val="00A94975"/>
    <w:rsid w:val="00AA5106"/>
    <w:rsid w:val="00AA70E1"/>
    <w:rsid w:val="00AB6856"/>
    <w:rsid w:val="00AC1928"/>
    <w:rsid w:val="00AC2A93"/>
    <w:rsid w:val="00AC49C8"/>
    <w:rsid w:val="00AD0450"/>
    <w:rsid w:val="00AD4507"/>
    <w:rsid w:val="00AE1692"/>
    <w:rsid w:val="00AE33F8"/>
    <w:rsid w:val="00AE5FF5"/>
    <w:rsid w:val="00AE6800"/>
    <w:rsid w:val="00AF2AA0"/>
    <w:rsid w:val="00AF661C"/>
    <w:rsid w:val="00B00346"/>
    <w:rsid w:val="00B03776"/>
    <w:rsid w:val="00B05C06"/>
    <w:rsid w:val="00B06562"/>
    <w:rsid w:val="00B109CB"/>
    <w:rsid w:val="00B14F95"/>
    <w:rsid w:val="00B15AE7"/>
    <w:rsid w:val="00B15F87"/>
    <w:rsid w:val="00B16654"/>
    <w:rsid w:val="00B22D3D"/>
    <w:rsid w:val="00B247F9"/>
    <w:rsid w:val="00B25819"/>
    <w:rsid w:val="00B2731B"/>
    <w:rsid w:val="00B343FB"/>
    <w:rsid w:val="00B35B20"/>
    <w:rsid w:val="00B37913"/>
    <w:rsid w:val="00B41D23"/>
    <w:rsid w:val="00B42309"/>
    <w:rsid w:val="00B44E6F"/>
    <w:rsid w:val="00B455CA"/>
    <w:rsid w:val="00B45DD0"/>
    <w:rsid w:val="00B53210"/>
    <w:rsid w:val="00B548DF"/>
    <w:rsid w:val="00B55D44"/>
    <w:rsid w:val="00B65756"/>
    <w:rsid w:val="00B6596F"/>
    <w:rsid w:val="00B67E70"/>
    <w:rsid w:val="00B71439"/>
    <w:rsid w:val="00B7184C"/>
    <w:rsid w:val="00B73A0B"/>
    <w:rsid w:val="00B80CAE"/>
    <w:rsid w:val="00B82A4F"/>
    <w:rsid w:val="00B86B4C"/>
    <w:rsid w:val="00B907FA"/>
    <w:rsid w:val="00B94F6D"/>
    <w:rsid w:val="00BA002B"/>
    <w:rsid w:val="00BA0C32"/>
    <w:rsid w:val="00BA17C5"/>
    <w:rsid w:val="00BA2DB0"/>
    <w:rsid w:val="00BA4AC3"/>
    <w:rsid w:val="00BA5FD8"/>
    <w:rsid w:val="00BA6030"/>
    <w:rsid w:val="00BA6935"/>
    <w:rsid w:val="00BA6EA9"/>
    <w:rsid w:val="00BB63F0"/>
    <w:rsid w:val="00BB7A48"/>
    <w:rsid w:val="00BC0429"/>
    <w:rsid w:val="00BC1881"/>
    <w:rsid w:val="00BC2379"/>
    <w:rsid w:val="00BC2CD6"/>
    <w:rsid w:val="00BC3D6A"/>
    <w:rsid w:val="00BC468F"/>
    <w:rsid w:val="00BC4A69"/>
    <w:rsid w:val="00BC66A2"/>
    <w:rsid w:val="00BD2CFD"/>
    <w:rsid w:val="00BD45BD"/>
    <w:rsid w:val="00BD6DDC"/>
    <w:rsid w:val="00BD7130"/>
    <w:rsid w:val="00BE12A5"/>
    <w:rsid w:val="00BE21DC"/>
    <w:rsid w:val="00BE3FBE"/>
    <w:rsid w:val="00BF1249"/>
    <w:rsid w:val="00BF44CE"/>
    <w:rsid w:val="00C00E01"/>
    <w:rsid w:val="00C10BF2"/>
    <w:rsid w:val="00C1119D"/>
    <w:rsid w:val="00C135E8"/>
    <w:rsid w:val="00C1485A"/>
    <w:rsid w:val="00C172CD"/>
    <w:rsid w:val="00C2161A"/>
    <w:rsid w:val="00C22BD0"/>
    <w:rsid w:val="00C232D7"/>
    <w:rsid w:val="00C24D19"/>
    <w:rsid w:val="00C313D3"/>
    <w:rsid w:val="00C32B9B"/>
    <w:rsid w:val="00C33BB9"/>
    <w:rsid w:val="00C34A71"/>
    <w:rsid w:val="00C372E0"/>
    <w:rsid w:val="00C37846"/>
    <w:rsid w:val="00C37D2E"/>
    <w:rsid w:val="00C415A7"/>
    <w:rsid w:val="00C4173B"/>
    <w:rsid w:val="00C42E56"/>
    <w:rsid w:val="00C447F9"/>
    <w:rsid w:val="00C520C4"/>
    <w:rsid w:val="00C54A33"/>
    <w:rsid w:val="00C6205E"/>
    <w:rsid w:val="00C63475"/>
    <w:rsid w:val="00C677F6"/>
    <w:rsid w:val="00C71805"/>
    <w:rsid w:val="00C726D6"/>
    <w:rsid w:val="00C74DF9"/>
    <w:rsid w:val="00C74EE0"/>
    <w:rsid w:val="00C8363B"/>
    <w:rsid w:val="00C83FD6"/>
    <w:rsid w:val="00C8601D"/>
    <w:rsid w:val="00C93755"/>
    <w:rsid w:val="00C945EA"/>
    <w:rsid w:val="00C96DDC"/>
    <w:rsid w:val="00CA06E5"/>
    <w:rsid w:val="00CA321A"/>
    <w:rsid w:val="00CB1A77"/>
    <w:rsid w:val="00CB6344"/>
    <w:rsid w:val="00CC08A7"/>
    <w:rsid w:val="00CC40F2"/>
    <w:rsid w:val="00CD0AFD"/>
    <w:rsid w:val="00CD1468"/>
    <w:rsid w:val="00CD419B"/>
    <w:rsid w:val="00CD4D0D"/>
    <w:rsid w:val="00CD7666"/>
    <w:rsid w:val="00CE0B4A"/>
    <w:rsid w:val="00CE0B59"/>
    <w:rsid w:val="00CE1D35"/>
    <w:rsid w:val="00CF003F"/>
    <w:rsid w:val="00CF1C10"/>
    <w:rsid w:val="00CF21C1"/>
    <w:rsid w:val="00CF233F"/>
    <w:rsid w:val="00CF2348"/>
    <w:rsid w:val="00CF4A53"/>
    <w:rsid w:val="00CF7638"/>
    <w:rsid w:val="00D05930"/>
    <w:rsid w:val="00D068BB"/>
    <w:rsid w:val="00D12D6A"/>
    <w:rsid w:val="00D235EA"/>
    <w:rsid w:val="00D26211"/>
    <w:rsid w:val="00D263AB"/>
    <w:rsid w:val="00D26640"/>
    <w:rsid w:val="00D42CAA"/>
    <w:rsid w:val="00D438E7"/>
    <w:rsid w:val="00D45562"/>
    <w:rsid w:val="00D53762"/>
    <w:rsid w:val="00D61D1B"/>
    <w:rsid w:val="00D631CB"/>
    <w:rsid w:val="00D632BA"/>
    <w:rsid w:val="00D636AF"/>
    <w:rsid w:val="00D66245"/>
    <w:rsid w:val="00D70AB9"/>
    <w:rsid w:val="00D70D5E"/>
    <w:rsid w:val="00D81107"/>
    <w:rsid w:val="00D81767"/>
    <w:rsid w:val="00D8340D"/>
    <w:rsid w:val="00D86D79"/>
    <w:rsid w:val="00D92924"/>
    <w:rsid w:val="00D92DCA"/>
    <w:rsid w:val="00D93BF3"/>
    <w:rsid w:val="00D952EC"/>
    <w:rsid w:val="00D9558A"/>
    <w:rsid w:val="00D9736D"/>
    <w:rsid w:val="00DA0CEE"/>
    <w:rsid w:val="00DB51CB"/>
    <w:rsid w:val="00DB5316"/>
    <w:rsid w:val="00DB5C18"/>
    <w:rsid w:val="00DC2853"/>
    <w:rsid w:val="00DC2FE2"/>
    <w:rsid w:val="00DC4729"/>
    <w:rsid w:val="00DC4911"/>
    <w:rsid w:val="00DD742F"/>
    <w:rsid w:val="00DE4001"/>
    <w:rsid w:val="00DE62A9"/>
    <w:rsid w:val="00DE6A2B"/>
    <w:rsid w:val="00DE7E44"/>
    <w:rsid w:val="00DF29DE"/>
    <w:rsid w:val="00DF3DEC"/>
    <w:rsid w:val="00DF5C69"/>
    <w:rsid w:val="00E00498"/>
    <w:rsid w:val="00E03274"/>
    <w:rsid w:val="00E034DB"/>
    <w:rsid w:val="00E0638A"/>
    <w:rsid w:val="00E16AB1"/>
    <w:rsid w:val="00E17864"/>
    <w:rsid w:val="00E21F33"/>
    <w:rsid w:val="00E22380"/>
    <w:rsid w:val="00E236D1"/>
    <w:rsid w:val="00E23B69"/>
    <w:rsid w:val="00E242C9"/>
    <w:rsid w:val="00E30A15"/>
    <w:rsid w:val="00E32353"/>
    <w:rsid w:val="00E42859"/>
    <w:rsid w:val="00E42BE6"/>
    <w:rsid w:val="00E4391F"/>
    <w:rsid w:val="00E44FE6"/>
    <w:rsid w:val="00E46620"/>
    <w:rsid w:val="00E5163B"/>
    <w:rsid w:val="00E55C1D"/>
    <w:rsid w:val="00E5611C"/>
    <w:rsid w:val="00E57627"/>
    <w:rsid w:val="00E62567"/>
    <w:rsid w:val="00E632D3"/>
    <w:rsid w:val="00E63FCD"/>
    <w:rsid w:val="00E64D3F"/>
    <w:rsid w:val="00E65A9E"/>
    <w:rsid w:val="00E67925"/>
    <w:rsid w:val="00E67B45"/>
    <w:rsid w:val="00E67E02"/>
    <w:rsid w:val="00E7287B"/>
    <w:rsid w:val="00E73311"/>
    <w:rsid w:val="00E734E3"/>
    <w:rsid w:val="00E75106"/>
    <w:rsid w:val="00E818FF"/>
    <w:rsid w:val="00E823A5"/>
    <w:rsid w:val="00E82A60"/>
    <w:rsid w:val="00E83B98"/>
    <w:rsid w:val="00E83D83"/>
    <w:rsid w:val="00E8689A"/>
    <w:rsid w:val="00E87D76"/>
    <w:rsid w:val="00E92C44"/>
    <w:rsid w:val="00E96306"/>
    <w:rsid w:val="00E97006"/>
    <w:rsid w:val="00EA5C5D"/>
    <w:rsid w:val="00EA70C0"/>
    <w:rsid w:val="00EB0935"/>
    <w:rsid w:val="00EB159A"/>
    <w:rsid w:val="00EB4560"/>
    <w:rsid w:val="00EC3872"/>
    <w:rsid w:val="00EC4A4A"/>
    <w:rsid w:val="00EC67E6"/>
    <w:rsid w:val="00EC7F87"/>
    <w:rsid w:val="00EC7FD7"/>
    <w:rsid w:val="00ED18E9"/>
    <w:rsid w:val="00ED2891"/>
    <w:rsid w:val="00ED6B26"/>
    <w:rsid w:val="00EE2B85"/>
    <w:rsid w:val="00EE4EA8"/>
    <w:rsid w:val="00EE59DC"/>
    <w:rsid w:val="00EE6F6E"/>
    <w:rsid w:val="00EF04F0"/>
    <w:rsid w:val="00EF5620"/>
    <w:rsid w:val="00EF7459"/>
    <w:rsid w:val="00F01F20"/>
    <w:rsid w:val="00F03B70"/>
    <w:rsid w:val="00F06B44"/>
    <w:rsid w:val="00F13F6E"/>
    <w:rsid w:val="00F154DB"/>
    <w:rsid w:val="00F25F4B"/>
    <w:rsid w:val="00F3529B"/>
    <w:rsid w:val="00F373F9"/>
    <w:rsid w:val="00F43038"/>
    <w:rsid w:val="00F4722D"/>
    <w:rsid w:val="00F50F44"/>
    <w:rsid w:val="00F52D7F"/>
    <w:rsid w:val="00F54675"/>
    <w:rsid w:val="00F55335"/>
    <w:rsid w:val="00F569D2"/>
    <w:rsid w:val="00F616CC"/>
    <w:rsid w:val="00F63495"/>
    <w:rsid w:val="00F63FCF"/>
    <w:rsid w:val="00F676D0"/>
    <w:rsid w:val="00F71AA2"/>
    <w:rsid w:val="00F72825"/>
    <w:rsid w:val="00F754B5"/>
    <w:rsid w:val="00F77E4A"/>
    <w:rsid w:val="00F816CC"/>
    <w:rsid w:val="00F82B3B"/>
    <w:rsid w:val="00F91BC5"/>
    <w:rsid w:val="00F92373"/>
    <w:rsid w:val="00F94AE9"/>
    <w:rsid w:val="00FA0910"/>
    <w:rsid w:val="00FA57A4"/>
    <w:rsid w:val="00FA715F"/>
    <w:rsid w:val="00FA7E55"/>
    <w:rsid w:val="00FB0E56"/>
    <w:rsid w:val="00FB2944"/>
    <w:rsid w:val="00FB2C4D"/>
    <w:rsid w:val="00FB5E9A"/>
    <w:rsid w:val="00FB6DB2"/>
    <w:rsid w:val="00FC0798"/>
    <w:rsid w:val="00FC44C7"/>
    <w:rsid w:val="00FC64F7"/>
    <w:rsid w:val="00FD2913"/>
    <w:rsid w:val="00FD64D9"/>
    <w:rsid w:val="00FE0B15"/>
    <w:rsid w:val="00FE3183"/>
    <w:rsid w:val="00FE484D"/>
    <w:rsid w:val="00FE4871"/>
    <w:rsid w:val="00FE6411"/>
    <w:rsid w:val="00FF13F3"/>
    <w:rsid w:val="00FF2E45"/>
    <w:rsid w:val="00FF3B3B"/>
    <w:rsid w:val="00FF5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A4B3A"/>
  <w15:chartTrackingRefBased/>
  <w15:docId w15:val="{6AD3B3F5-EE6A-1B4B-AD26-A679DF0B1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AE" w:eastAsia="en-A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30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882D4C"/>
    <w:pPr>
      <w:keepNext/>
      <w:jc w:val="lowKashida"/>
      <w:outlineLvl w:val="1"/>
    </w:pPr>
    <w:rPr>
      <w:rFonts w:cs="Traditional Arabic"/>
      <w:sz w:val="26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HeaderChar">
    <w:name w:val="Header Char"/>
    <w:basedOn w:val="DefaultParagraphFont"/>
    <w:link w:val="Header"/>
    <w:uiPriority w:val="99"/>
    <w:rsid w:val="00923B2D"/>
  </w:style>
  <w:style w:type="paragraph" w:styleId="Footer">
    <w:name w:val="footer"/>
    <w:basedOn w:val="Normal"/>
    <w:link w:val="Foot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FooterChar">
    <w:name w:val="Footer Char"/>
    <w:basedOn w:val="DefaultParagraphFont"/>
    <w:link w:val="Footer"/>
    <w:uiPriority w:val="99"/>
    <w:rsid w:val="00923B2D"/>
  </w:style>
  <w:style w:type="paragraph" w:customStyle="1" w:styleId="InsideAddress">
    <w:name w:val="Inside Address"/>
    <w:basedOn w:val="Normal"/>
    <w:rsid w:val="00923B2D"/>
    <w:pPr>
      <w:spacing w:line="220" w:lineRule="atLeast"/>
      <w:jc w:val="both"/>
    </w:pPr>
    <w:rPr>
      <w:rFonts w:ascii="Arial" w:eastAsia="MS Mincho" w:hAnsi="Arial"/>
      <w:spacing w:val="-5"/>
      <w:sz w:val="20"/>
      <w:szCs w:val="20"/>
    </w:rPr>
  </w:style>
  <w:style w:type="paragraph" w:customStyle="1" w:styleId="CM1">
    <w:name w:val="CM1"/>
    <w:basedOn w:val="Normal"/>
    <w:next w:val="Normal"/>
    <w:uiPriority w:val="99"/>
    <w:rsid w:val="00B15AE7"/>
    <w:pPr>
      <w:widowControl w:val="0"/>
      <w:autoSpaceDE w:val="0"/>
      <w:autoSpaceDN w:val="0"/>
      <w:adjustRightInd w:val="0"/>
      <w:spacing w:line="236" w:lineRule="atLeast"/>
    </w:pPr>
    <w:rPr>
      <w:rFonts w:ascii="Helvetica" w:hAnsi="Helvetica" w:cs="Helvetica"/>
    </w:rPr>
  </w:style>
  <w:style w:type="character" w:styleId="Hyperlink">
    <w:name w:val="Hyperlink"/>
    <w:basedOn w:val="DefaultParagraphFont"/>
    <w:uiPriority w:val="99"/>
    <w:unhideWhenUsed/>
    <w:rsid w:val="002E115E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nhideWhenUsed/>
    <w:rsid w:val="002E115E"/>
    <w:pPr>
      <w:jc w:val="lowKashida"/>
    </w:pPr>
  </w:style>
  <w:style w:type="character" w:customStyle="1" w:styleId="BodyTextChar">
    <w:name w:val="Body Text Char"/>
    <w:basedOn w:val="DefaultParagraphFont"/>
    <w:link w:val="BodyText"/>
    <w:rsid w:val="002E115E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843CD5"/>
    <w:pPr>
      <w:ind w:left="720"/>
      <w:contextualSpacing/>
    </w:pPr>
  </w:style>
  <w:style w:type="table" w:styleId="TableGrid">
    <w:name w:val="Table Grid"/>
    <w:basedOn w:val="TableNormal"/>
    <w:uiPriority w:val="39"/>
    <w:rsid w:val="009E1F6E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6637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882D4C"/>
    <w:rPr>
      <w:rFonts w:ascii="Times New Roman" w:eastAsia="Times New Roman" w:hAnsi="Times New Roman" w:cs="Traditional Arabic"/>
      <w:sz w:val="26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B35B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90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0080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5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BF65E30D7AA44BB58D00A85AC615C" ma:contentTypeVersion="2" ma:contentTypeDescription="Create a new document." ma:contentTypeScope="" ma:versionID="f5e1df3dcd4896834618d1e24cd9eb37">
  <xsd:schema xmlns:xsd="http://www.w3.org/2001/XMLSchema" xmlns:xs="http://www.w3.org/2001/XMLSchema" xmlns:p="http://schemas.microsoft.com/office/2006/metadata/properties" xmlns:ns2="13f72ccb-15ac-4d53-b488-f1e54afc2a75" targetNamespace="http://schemas.microsoft.com/office/2006/metadata/properties" ma:root="true" ma:fieldsID="fab93b9f3706d55ad11a4d6ebd025c99" ns2:_="">
    <xsd:import namespace="13f72ccb-15ac-4d53-b488-f1e54afc2a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72ccb-15ac-4d53-b488-f1e54afc2a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C75C1B-3733-4198-AE37-AE9D5D3DD7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4036916-D72E-9447-BDCA-2173F12C3A0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4BCD940-5104-49C1-9D2E-A9CF829FC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f72ccb-15ac-4d53-b488-f1e54afc2a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AAAA75-3B4A-4EE3-A177-3DB3FDD66FD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f44128c-ab31-4064-8b00-59909b5bbc95}" enabled="1" method="Privileged" siteId="{8d619df9-6a12-461c-8975-9b246bc059f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o Dubai</dc:creator>
  <cp:keywords/>
  <dc:description/>
  <cp:lastModifiedBy>Maryam AlBusumait</cp:lastModifiedBy>
  <cp:revision>30</cp:revision>
  <cp:lastPrinted>2022-09-05T11:55:00Z</cp:lastPrinted>
  <dcterms:created xsi:type="dcterms:W3CDTF">2025-11-12T05:56:00Z</dcterms:created>
  <dcterms:modified xsi:type="dcterms:W3CDTF">2025-11-17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20efd96-27cc-4151-870c-4af9393fb031_Enabled">
    <vt:lpwstr>true</vt:lpwstr>
  </property>
  <property fmtid="{D5CDD505-2E9C-101B-9397-08002B2CF9AE}" pid="3" name="MSIP_Label_920efd96-27cc-4151-870c-4af9393fb031_SetDate">
    <vt:lpwstr>2022-08-15T08:56:34Z</vt:lpwstr>
  </property>
  <property fmtid="{D5CDD505-2E9C-101B-9397-08002B2CF9AE}" pid="4" name="MSIP_Label_920efd96-27cc-4151-870c-4af9393fb031_Method">
    <vt:lpwstr>Privileged</vt:lpwstr>
  </property>
  <property fmtid="{D5CDD505-2E9C-101B-9397-08002B2CF9AE}" pid="5" name="MSIP_Label_920efd96-27cc-4151-870c-4af9393fb031_Name">
    <vt:lpwstr>Public</vt:lpwstr>
  </property>
  <property fmtid="{D5CDD505-2E9C-101B-9397-08002B2CF9AE}" pid="6" name="MSIP_Label_920efd96-27cc-4151-870c-4af9393fb031_SiteId">
    <vt:lpwstr>8d619df9-6a12-461c-8975-9b246bc059f6</vt:lpwstr>
  </property>
  <property fmtid="{D5CDD505-2E9C-101B-9397-08002B2CF9AE}" pid="7" name="MSIP_Label_920efd96-27cc-4151-870c-4af9393fb031_ActionId">
    <vt:lpwstr>49667383-68a6-4b39-b02f-7555fe215135</vt:lpwstr>
  </property>
  <property fmtid="{D5CDD505-2E9C-101B-9397-08002B2CF9AE}" pid="8" name="MSIP_Label_920efd96-27cc-4151-870c-4af9393fb031_ContentBits">
    <vt:lpwstr>0</vt:lpwstr>
  </property>
  <property fmtid="{D5CDD505-2E9C-101B-9397-08002B2CF9AE}" pid="9" name="ContentTypeId">
    <vt:lpwstr>0x010100C88BF65E30D7AA44BB58D00A85AC615C</vt:lpwstr>
  </property>
  <property fmtid="{D5CDD505-2E9C-101B-9397-08002B2CF9AE}" pid="10" name="ClassificationContentMarkingFooterShapeIds">
    <vt:lpwstr>5754e64a,4f3004f5,18d0392c</vt:lpwstr>
  </property>
  <property fmtid="{D5CDD505-2E9C-101B-9397-08002B2CF9AE}" pid="11" name="ClassificationContentMarkingFooterFontProps">
    <vt:lpwstr>#000000,10,Aptos</vt:lpwstr>
  </property>
  <property fmtid="{D5CDD505-2E9C-101B-9397-08002B2CF9AE}" pid="12" name="ClassificationContentMarkingFooterText">
    <vt:lpwstr>Dubai Chambers - Confidential</vt:lpwstr>
  </property>
</Properties>
</file>